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59B4008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6B57A9">
        <w:rPr>
          <w:noProof/>
          <w:lang w:val="bg-BG"/>
        </w:rPr>
        <w:t>05</w:t>
      </w:r>
      <w:r w:rsidRPr="004F6CB7">
        <w:rPr>
          <w:noProof/>
        </w:rPr>
        <w:t xml:space="preserve"> </w:t>
      </w:r>
      <w:r w:rsidR="006B57A9">
        <w:rPr>
          <w:noProof/>
        </w:rPr>
        <w:t>Dec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FFE4F06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8CF595B" w:rsidR="00E368C0" w:rsidRDefault="006B57A9" w:rsidP="00BB1590">
      <w:pPr>
        <w:pStyle w:val="Heading1"/>
        <w:jc w:val="center"/>
        <w:rPr>
          <w:noProof/>
        </w:rPr>
      </w:pPr>
      <w:r>
        <w:rPr>
          <w:noProof/>
        </w:rPr>
        <w:t>Railways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6D7DE7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6B57A9">
        <w:rPr>
          <w:rFonts w:ascii="Consolas" w:hAnsi="Consolas"/>
          <w:b/>
          <w:bCs/>
          <w:noProof/>
        </w:rPr>
        <w:t>Railways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8792AFC" w:rsidR="000214AD" w:rsidRPr="00FE2E39" w:rsidRDefault="00591349" w:rsidP="000214AD">
      <w:pPr>
        <w:jc w:val="center"/>
        <w:rPr>
          <w:noProof/>
          <w:lang w:val="bg-BG"/>
        </w:rPr>
      </w:pPr>
      <w:r w:rsidRPr="00591349">
        <w:rPr>
          <w:noProof/>
        </w:rPr>
        <w:drawing>
          <wp:inline distT="0" distB="0" distL="0" distR="0" wp14:anchorId="0B87365F" wp14:editId="065A1235">
            <wp:extent cx="6096000" cy="4152900"/>
            <wp:effectExtent l="0" t="0" r="0" b="0"/>
            <wp:docPr id="3199238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68D4FC90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6B57A9">
        <w:rPr>
          <w:rFonts w:ascii="Consolas" w:hAnsi="Consolas"/>
          <w:b/>
          <w:bCs/>
          <w:noProof/>
        </w:rPr>
        <w:t>RailwaysDb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27611337" w:rsidR="00106BC7" w:rsidRPr="007345D5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assenger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 w:rsidR="00A351E2">
        <w:rPr>
          <w:noProof/>
        </w:rPr>
        <w:t>names of the passengers</w:t>
      </w:r>
      <w:r w:rsidR="00106BC7">
        <w:rPr>
          <w:noProof/>
        </w:rPr>
        <w:t>;</w:t>
      </w:r>
    </w:p>
    <w:p w14:paraId="0C764714" w14:textId="2E0591F3" w:rsidR="00106BC7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wns</w:t>
      </w:r>
      <w:r w:rsidR="00106BC7" w:rsidRPr="003C1FA8">
        <w:rPr>
          <w:noProof/>
          <w:lang w:val="bg-BG"/>
        </w:rPr>
        <w:t xml:space="preserve"> – contains information about the </w:t>
      </w:r>
      <w:r w:rsidR="002C1348">
        <w:rPr>
          <w:noProof/>
        </w:rPr>
        <w:t>names of the towns</w:t>
      </w:r>
      <w:r w:rsidR="00106BC7">
        <w:rPr>
          <w:noProof/>
        </w:rPr>
        <w:t>;</w:t>
      </w:r>
    </w:p>
    <w:p w14:paraId="050A10FB" w14:textId="479440D4" w:rsidR="00106BC7" w:rsidRPr="00C84E21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ailwayStations</w:t>
      </w:r>
      <w:r w:rsidR="00106BC7" w:rsidRPr="003C1FA8">
        <w:rPr>
          <w:noProof/>
          <w:lang w:val="bg-BG"/>
        </w:rPr>
        <w:t xml:space="preserve"> – </w:t>
      </w:r>
      <w:r w:rsidR="002C1348">
        <w:rPr>
          <w:noProof/>
        </w:rPr>
        <w:t>h</w:t>
      </w:r>
      <w:r w:rsidR="002C1348" w:rsidRPr="002C1348">
        <w:rPr>
          <w:noProof/>
          <w:lang w:val="bg-BG"/>
        </w:rPr>
        <w:t>olds data about railway stations, such as their names and associated town IDs, indicating the towns where these stations are located.</w:t>
      </w:r>
      <w:r w:rsidR="00106BC7">
        <w:rPr>
          <w:noProof/>
        </w:rPr>
        <w:t>;</w:t>
      </w:r>
    </w:p>
    <w:p w14:paraId="360DDB50" w14:textId="16F5D407" w:rsidR="00106BC7" w:rsidRPr="006B57A9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2C1348">
        <w:rPr>
          <w:noProof/>
        </w:rPr>
        <w:t>d</w:t>
      </w:r>
      <w:r w:rsidR="002C1348" w:rsidRPr="002C1348">
        <w:rPr>
          <w:noProof/>
          <w:lang w:val="bg-BG"/>
        </w:rPr>
        <w:t xml:space="preserve">etails about trains, including departure and arrival times and their corresponding </w:t>
      </w:r>
      <w:r w:rsidR="00BF0EFE">
        <w:rPr>
          <w:noProof/>
        </w:rPr>
        <w:t>town</w:t>
      </w:r>
      <w:r w:rsidR="002C1348" w:rsidRPr="002C1348">
        <w:rPr>
          <w:noProof/>
          <w:lang w:val="bg-BG"/>
        </w:rPr>
        <w:t xml:space="preserve"> IDs</w:t>
      </w:r>
      <w:r w:rsidR="00106BC7">
        <w:rPr>
          <w:noProof/>
        </w:rPr>
        <w:t>;</w:t>
      </w:r>
    </w:p>
    <w:p w14:paraId="46123D9D" w14:textId="3C556C93" w:rsidR="006B57A9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RailwayStations</w:t>
      </w:r>
      <w:r w:rsidR="002C1348">
        <w:rPr>
          <w:noProof/>
        </w:rPr>
        <w:t xml:space="preserve"> - </w:t>
      </w:r>
      <w:r w:rsidR="002C1348" w:rsidRPr="002C1348">
        <w:rPr>
          <w:noProof/>
        </w:rPr>
        <w:t>Manages the many-to-many relationship between trains and railway stations, indicating which trains stop at which stations</w:t>
      </w:r>
      <w:r w:rsidR="002C1348">
        <w:rPr>
          <w:noProof/>
        </w:rPr>
        <w:t>;</w:t>
      </w:r>
    </w:p>
    <w:p w14:paraId="22CF0CDB" w14:textId="716476D3" w:rsidR="00106BC7" w:rsidRPr="00106BC7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intenanceRecord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2C1348">
        <w:rPr>
          <w:noProof/>
        </w:rPr>
        <w:t>r</w:t>
      </w:r>
      <w:r w:rsidR="002C1348" w:rsidRPr="002C1348">
        <w:rPr>
          <w:noProof/>
        </w:rPr>
        <w:t>ecords maintenance activities for trains, including dates and detailed descriptions of maintenance work</w:t>
      </w:r>
      <w:r w:rsidR="00106BC7">
        <w:rPr>
          <w:noProof/>
        </w:rPr>
        <w:t>;</w:t>
      </w:r>
    </w:p>
    <w:p w14:paraId="7AFAED1C" w14:textId="1A3DC483" w:rsidR="00014EE5" w:rsidRDefault="006B57A9" w:rsidP="006B57A9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ickets</w:t>
      </w:r>
      <w:r w:rsidR="004B4F73" w:rsidRPr="003C1FA8">
        <w:rPr>
          <w:noProof/>
          <w:lang w:val="bg-BG"/>
        </w:rPr>
        <w:t xml:space="preserve"> – </w:t>
      </w:r>
      <w:r w:rsidR="002C1348">
        <w:rPr>
          <w:noProof/>
        </w:rPr>
        <w:t>c</w:t>
      </w:r>
      <w:r w:rsidR="002C1348" w:rsidRPr="002C1348">
        <w:rPr>
          <w:noProof/>
          <w:lang w:val="bg-BG"/>
        </w:rPr>
        <w:t>ontains information about ticke</w:t>
      </w:r>
      <w:r w:rsidR="001511DC">
        <w:rPr>
          <w:noProof/>
        </w:rPr>
        <w:t>ts</w:t>
      </w:r>
      <w:r w:rsidR="002C1348" w:rsidRPr="002C1348">
        <w:rPr>
          <w:noProof/>
          <w:lang w:val="bg-BG"/>
        </w:rPr>
        <w:t>, including price, departure</w:t>
      </w:r>
      <w:r w:rsidR="001511DC">
        <w:rPr>
          <w:noProof/>
        </w:rPr>
        <w:t xml:space="preserve"> and arrival</w:t>
      </w:r>
      <w:r w:rsidR="002C1348" w:rsidRPr="002C1348">
        <w:rPr>
          <w:noProof/>
          <w:lang w:val="bg-BG"/>
        </w:rPr>
        <w:t xml:space="preserve"> date, and associated train and passenger ID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lastRenderedPageBreak/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25D6E173" w:rsidR="00106BC7" w:rsidRPr="00992749" w:rsidRDefault="00B2147F" w:rsidP="00106BC7">
      <w:pPr>
        <w:pStyle w:val="Heading3"/>
      </w:pPr>
      <w:r>
        <w:rPr>
          <w:rStyle w:val="Strong"/>
          <w:b/>
          <w:bCs w:val="0"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22539FB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8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0C42545F" w:rsidR="00106BC7" w:rsidRDefault="00B2147F" w:rsidP="00106BC7">
      <w:pPr>
        <w:pStyle w:val="Heading3"/>
        <w:rPr>
          <w:noProof/>
        </w:rPr>
      </w:pPr>
      <w:r>
        <w:rPr>
          <w:noProof/>
        </w:rPr>
        <w:t>Tow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3CC70E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A4542AE" w:rsidR="00106BC7" w:rsidRPr="00766C5A" w:rsidRDefault="00B2147F" w:rsidP="00106BC7">
      <w:pPr>
        <w:pStyle w:val="Heading3"/>
      </w:pPr>
      <w:proofErr w:type="spellStart"/>
      <w:r>
        <w:t>RailwayStation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49B8B1D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10D81636" w:rsidR="009518E5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own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24104C9C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0423E6D2" w:rsidR="00106BC7" w:rsidRPr="00766C5A" w:rsidRDefault="00B2147F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1528F3DC" w:rsidR="00106BC7" w:rsidRPr="00EC5F7A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Departure</w:t>
            </w:r>
          </w:p>
        </w:tc>
        <w:tc>
          <w:tcPr>
            <w:tcW w:w="3793" w:type="dxa"/>
          </w:tcPr>
          <w:p w14:paraId="676A4175" w14:textId="74181A0E" w:rsidR="00106BC7" w:rsidRPr="004F6CB7" w:rsidRDefault="00F46D70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5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4CAB0781" w:rsidR="00106BC7" w:rsidRPr="00563448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Arrival</w:t>
            </w:r>
          </w:p>
        </w:tc>
        <w:tc>
          <w:tcPr>
            <w:tcW w:w="3793" w:type="dxa"/>
            <w:vAlign w:val="center"/>
          </w:tcPr>
          <w:p w14:paraId="2FD398CD" w14:textId="044A699E" w:rsidR="00106BC7" w:rsidRPr="004F6CB7" w:rsidRDefault="00F46D70" w:rsidP="002B1B30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399B4E1" w14:textId="67AB3004" w:rsidR="00106BC7" w:rsidRDefault="009518E5" w:rsidP="002B1B30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84BEF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5015F5B" w14:textId="0776C8B2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parture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0B3ED8B" w14:textId="64C0574E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ACABE9" w14:textId="62EDF112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9518E5" w:rsidRPr="004F6CB7" w14:paraId="03EA7481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2EE2939" w14:textId="5CDFD67B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rrival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65B06737" w14:textId="7A0BC30C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B749E52" w14:textId="6B1D37FF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DD874E2" w:rsidR="00106BC7" w:rsidRPr="00220151" w:rsidRDefault="00B2147F" w:rsidP="00106BC7">
      <w:pPr>
        <w:pStyle w:val="Heading3"/>
      </w:pPr>
      <w:proofErr w:type="spellStart"/>
      <w:r>
        <w:lastRenderedPageBreak/>
        <w:t>TrainsRailwayStation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70A68F1E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6DDBF879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6C05C999" w:rsidR="00A25A7A" w:rsidRPr="00EC5F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ailwayStationId</w:t>
            </w:r>
          </w:p>
        </w:tc>
        <w:tc>
          <w:tcPr>
            <w:tcW w:w="3687" w:type="dxa"/>
            <w:vAlign w:val="center"/>
          </w:tcPr>
          <w:p w14:paraId="527ACB75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66C44B01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ailwayStatio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B6B4694" w:rsidR="00C95A52" w:rsidRPr="00766C5A" w:rsidRDefault="00B2147F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MaintenanceRecord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2CC12BB1" w:rsidR="00C95A52" w:rsidRPr="008C0790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OfMaintenance</w:t>
            </w:r>
          </w:p>
        </w:tc>
        <w:tc>
          <w:tcPr>
            <w:tcW w:w="3639" w:type="dxa"/>
            <w:vAlign w:val="center"/>
          </w:tcPr>
          <w:p w14:paraId="66B498DF" w14:textId="6FAB7AE6" w:rsidR="00C95A52" w:rsidRPr="004B4F1C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452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3B6EDA6E" w14:textId="11696E4F" w:rsidR="00A572EF" w:rsidRDefault="00A25A7A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tails</w:t>
            </w:r>
          </w:p>
        </w:tc>
        <w:tc>
          <w:tcPr>
            <w:tcW w:w="3639" w:type="dxa"/>
            <w:vAlign w:val="center"/>
          </w:tcPr>
          <w:p w14:paraId="26BE7751" w14:textId="10C64CA0" w:rsidR="00A572EF" w:rsidRDefault="00A25A7A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>
              <w:rPr>
                <w:rFonts w:ascii="Consolas" w:hAnsi="Consolas" w:cstheme="minorHAnsi"/>
                <w:b/>
                <w:bCs/>
              </w:rPr>
              <w:t>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52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58B0F172" w14:textId="220408B3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</w:t>
            </w:r>
            <w:r w:rsidR="00A25A7A">
              <w:rPr>
                <w:rFonts w:ascii="Consolas" w:hAnsi="Consolas" w:cstheme="minorHAnsi"/>
                <w:b/>
                <w:bCs/>
                <w:noProof/>
              </w:rPr>
              <w:t>rain</w:t>
            </w:r>
            <w:r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  <w:vAlign w:val="center"/>
          </w:tcPr>
          <w:p w14:paraId="7BF9C7E2" w14:textId="6CD8C145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A25A7A"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16613436" w:rsidR="000214AD" w:rsidRPr="00220151" w:rsidRDefault="00B2147F" w:rsidP="00220151">
      <w:pPr>
        <w:pStyle w:val="Heading3"/>
      </w:pPr>
      <w:r>
        <w:rPr>
          <w:rStyle w:val="Strong"/>
          <w:b/>
          <w:bCs w:val="0"/>
        </w:rPr>
        <w:t>Ticke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4524"/>
        <w:gridCol w:w="3878"/>
      </w:tblGrid>
      <w:tr w:rsidR="000214AD" w:rsidRPr="004F6CB7" w14:paraId="696902C6" w14:textId="77777777" w:rsidTr="00A25A7A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A25A7A">
        <w:trPr>
          <w:trHeight w:val="563"/>
        </w:trPr>
        <w:tc>
          <w:tcPr>
            <w:tcW w:w="2031" w:type="dxa"/>
            <w:vAlign w:val="center"/>
          </w:tcPr>
          <w:p w14:paraId="7C9C56FE" w14:textId="4D9BA053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3119F9E4" w:rsidR="00FC2731" w:rsidRPr="004F6CB7" w:rsidRDefault="00A25A7A" w:rsidP="00FC2731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A25A7A" w:rsidRPr="004F6CB7" w14:paraId="63C4F058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76891B6" w14:textId="7EA2EB94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524" w:type="dxa"/>
          </w:tcPr>
          <w:p w14:paraId="61AACCE1" w14:textId="37894030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0" w:type="auto"/>
            <w:vAlign w:val="center"/>
          </w:tcPr>
          <w:p w14:paraId="7082C4CD" w14:textId="1C19239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25833A23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13716E12" w14:textId="722CD129" w:rsidR="00A25A7A" w:rsidRPr="00386861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Departure</w:t>
            </w:r>
          </w:p>
        </w:tc>
        <w:tc>
          <w:tcPr>
            <w:tcW w:w="4524" w:type="dxa"/>
          </w:tcPr>
          <w:p w14:paraId="01986F20" w14:textId="4FC53045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4FEBD625" w14:textId="5C5A405A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1BEB5A55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057D256C" w14:textId="7448062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Arrival</w:t>
            </w:r>
          </w:p>
        </w:tc>
        <w:tc>
          <w:tcPr>
            <w:tcW w:w="4524" w:type="dxa"/>
          </w:tcPr>
          <w:p w14:paraId="2D114A6C" w14:textId="6350E42F" w:rsidR="00A25A7A" w:rsidRPr="004B4F1C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0B60CED4" w14:textId="1CAFCE60" w:rsidR="00A25A7A" w:rsidRDefault="00A25A7A" w:rsidP="00A25A7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76A50B14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5FE9D3A" w14:textId="54F4A65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Id</w:t>
            </w:r>
          </w:p>
        </w:tc>
        <w:tc>
          <w:tcPr>
            <w:tcW w:w="4524" w:type="dxa"/>
          </w:tcPr>
          <w:p w14:paraId="23E295C9" w14:textId="593ACF9E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6990015" w14:textId="3C4DFAED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183DE70E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2D4172E3" w14:textId="5BA82418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assengerId</w:t>
            </w:r>
          </w:p>
        </w:tc>
        <w:tc>
          <w:tcPr>
            <w:tcW w:w="4524" w:type="dxa"/>
          </w:tcPr>
          <w:p w14:paraId="42E12982" w14:textId="38E7BAD4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53023F29" w14:textId="4F078B3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asseng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4EB1B789" w:rsidR="000214AD" w:rsidRPr="00BC4ECC" w:rsidRDefault="00765D6B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060"/>
        <w:gridCol w:w="2070"/>
      </w:tblGrid>
      <w:tr w:rsidR="00DF74BF" w:rsidRPr="00553A0F" w14:paraId="678F1A2B" w14:textId="7321EA14" w:rsidTr="00005C99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036370E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630B8E2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Arrival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76B8ED87" w14:textId="59C66F85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71DFE78" w14:textId="29B1D809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TownId</w:t>
            </w:r>
          </w:p>
        </w:tc>
      </w:tr>
      <w:tr w:rsidR="00DF74BF" w:rsidRPr="00553A0F" w14:paraId="205436AA" w14:textId="54B82F83" w:rsidTr="00005C99">
        <w:trPr>
          <w:trHeight w:val="395"/>
        </w:trPr>
        <w:tc>
          <w:tcPr>
            <w:tcW w:w="2155" w:type="dxa"/>
            <w:vAlign w:val="center"/>
          </w:tcPr>
          <w:p w14:paraId="77EBD7E8" w14:textId="156CDBA0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7:00'</w:t>
            </w:r>
          </w:p>
        </w:tc>
        <w:tc>
          <w:tcPr>
            <w:tcW w:w="2070" w:type="dxa"/>
            <w:vAlign w:val="center"/>
          </w:tcPr>
          <w:p w14:paraId="40EE7000" w14:textId="5BEEE34E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9:00'</w:t>
            </w:r>
          </w:p>
        </w:tc>
        <w:tc>
          <w:tcPr>
            <w:tcW w:w="3060" w:type="dxa"/>
          </w:tcPr>
          <w:p w14:paraId="72641141" w14:textId="74317FFD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70" w:type="dxa"/>
          </w:tcPr>
          <w:p w14:paraId="3903A06A" w14:textId="2A0810A3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3EE362F0" w14:textId="5B2DC498" w:rsidTr="00005C99">
        <w:trPr>
          <w:trHeight w:val="395"/>
        </w:trPr>
        <w:tc>
          <w:tcPr>
            <w:tcW w:w="2155" w:type="dxa"/>
            <w:vAlign w:val="center"/>
          </w:tcPr>
          <w:p w14:paraId="59C1D6D9" w14:textId="54833589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8:30'</w:t>
            </w:r>
          </w:p>
        </w:tc>
        <w:tc>
          <w:tcPr>
            <w:tcW w:w="2070" w:type="dxa"/>
            <w:vAlign w:val="center"/>
          </w:tcPr>
          <w:p w14:paraId="746E8808" w14:textId="019E0BE5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0:30'</w:t>
            </w:r>
          </w:p>
        </w:tc>
        <w:tc>
          <w:tcPr>
            <w:tcW w:w="3060" w:type="dxa"/>
          </w:tcPr>
          <w:p w14:paraId="30D7DA0E" w14:textId="1272FD48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070" w:type="dxa"/>
          </w:tcPr>
          <w:p w14:paraId="05DBDD01" w14:textId="606B723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24C8767D" w14:textId="5EBA2469" w:rsidTr="00005C99">
        <w:trPr>
          <w:trHeight w:val="395"/>
        </w:trPr>
        <w:tc>
          <w:tcPr>
            <w:tcW w:w="2155" w:type="dxa"/>
            <w:vAlign w:val="center"/>
          </w:tcPr>
          <w:p w14:paraId="345760B0" w14:textId="2768B4A4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9:00</w:t>
            </w:r>
            <w:r w:rsidR="00281C45">
              <w:rPr>
                <w:rFonts w:ascii="Consolas" w:hAnsi="Consolas" w:cs="Arial"/>
                <w:color w:val="000000"/>
              </w:rPr>
              <w:t>'</w:t>
            </w:r>
          </w:p>
        </w:tc>
        <w:tc>
          <w:tcPr>
            <w:tcW w:w="2070" w:type="dxa"/>
            <w:vAlign w:val="center"/>
          </w:tcPr>
          <w:p w14:paraId="03BFAB76" w14:textId="022C30A6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1:00'</w:t>
            </w:r>
          </w:p>
        </w:tc>
        <w:tc>
          <w:tcPr>
            <w:tcW w:w="3060" w:type="dxa"/>
          </w:tcPr>
          <w:p w14:paraId="7E75BDA0" w14:textId="150AB2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070" w:type="dxa"/>
          </w:tcPr>
          <w:p w14:paraId="2613C110" w14:textId="566DD91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  <w:tr w:rsidR="00DF74BF" w:rsidRPr="00553A0F" w14:paraId="5BBD24BE" w14:textId="5EE25263" w:rsidTr="00005C99">
        <w:trPr>
          <w:trHeight w:val="515"/>
        </w:trPr>
        <w:tc>
          <w:tcPr>
            <w:tcW w:w="2155" w:type="dxa"/>
            <w:vAlign w:val="center"/>
          </w:tcPr>
          <w:p w14:paraId="39765BFB" w14:textId="3EC49EEC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6:45'</w:t>
            </w:r>
          </w:p>
        </w:tc>
        <w:tc>
          <w:tcPr>
            <w:tcW w:w="2070" w:type="dxa"/>
            <w:vAlign w:val="center"/>
          </w:tcPr>
          <w:p w14:paraId="5C5EEA71" w14:textId="75AD6234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03:55'</w:t>
            </w:r>
          </w:p>
        </w:tc>
        <w:tc>
          <w:tcPr>
            <w:tcW w:w="3060" w:type="dxa"/>
          </w:tcPr>
          <w:p w14:paraId="2EFD7AEC" w14:textId="66F0AD26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2070" w:type="dxa"/>
          </w:tcPr>
          <w:p w14:paraId="2B7F760F" w14:textId="3A2F73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005C99">
        <w:trPr>
          <w:trHeight w:val="385"/>
        </w:trPr>
        <w:tc>
          <w:tcPr>
            <w:tcW w:w="2155" w:type="dxa"/>
            <w:vAlign w:val="center"/>
          </w:tcPr>
          <w:p w14:paraId="023768AA" w14:textId="645B0437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10:15'</w:t>
            </w:r>
          </w:p>
        </w:tc>
        <w:tc>
          <w:tcPr>
            <w:tcW w:w="2070" w:type="dxa"/>
            <w:vAlign w:val="center"/>
          </w:tcPr>
          <w:p w14:paraId="60C266C5" w14:textId="79188190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2:15'</w:t>
            </w:r>
          </w:p>
        </w:tc>
        <w:tc>
          <w:tcPr>
            <w:tcW w:w="3060" w:type="dxa"/>
          </w:tcPr>
          <w:p w14:paraId="2EB462EF" w14:textId="3AA04467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2070" w:type="dxa"/>
          </w:tcPr>
          <w:p w14:paraId="76C99714" w14:textId="40A750A6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01258126" w14:textId="77777777" w:rsidR="004F2C02" w:rsidRDefault="004F2C02" w:rsidP="000214AD">
      <w:pPr>
        <w:rPr>
          <w:rStyle w:val="Strong"/>
          <w:noProof/>
        </w:rPr>
      </w:pPr>
    </w:p>
    <w:p w14:paraId="5852B5FE" w14:textId="24D546E5" w:rsidR="004F2C02" w:rsidRPr="00BC4ECC" w:rsidRDefault="004F2C02" w:rsidP="004F2C02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TrainsRailwayStations</w:t>
      </w:r>
      <w:proofErr w:type="spellEnd"/>
    </w:p>
    <w:tbl>
      <w:tblPr>
        <w:tblStyle w:val="TableGrid"/>
        <w:tblpPr w:leftFromText="180" w:rightFromText="180" w:vertAnchor="text" w:horzAnchor="margin" w:tblpY="12"/>
        <w:tblW w:w="9715" w:type="dxa"/>
        <w:tblLayout w:type="fixed"/>
        <w:tblLook w:val="04A0" w:firstRow="1" w:lastRow="0" w:firstColumn="1" w:lastColumn="0" w:noHBand="0" w:noVBand="1"/>
      </w:tblPr>
      <w:tblGrid>
        <w:gridCol w:w="1075"/>
        <w:gridCol w:w="2160"/>
        <w:gridCol w:w="1080"/>
        <w:gridCol w:w="2160"/>
        <w:gridCol w:w="1080"/>
        <w:gridCol w:w="2160"/>
      </w:tblGrid>
      <w:tr w:rsidR="004F2C02" w:rsidRPr="00553A0F" w14:paraId="7B7DE9E4" w14:textId="094B2F67" w:rsidTr="0023018D">
        <w:trPr>
          <w:trHeight w:val="129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781CC748" w14:textId="3A3736E3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3161896" w14:textId="6BDAFAC8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58D4B40E" w14:textId="38E0E8BF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4BBB20D6" w14:textId="518C9293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6FF4C1C6" w14:textId="15F43C74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4662EA1" w14:textId="0AA267FE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</w:tr>
      <w:tr w:rsidR="004F2C02" w:rsidRPr="00553A0F" w14:paraId="2FD3C65B" w14:textId="7F179068" w:rsidTr="0023018D">
        <w:trPr>
          <w:trHeight w:val="395"/>
        </w:trPr>
        <w:tc>
          <w:tcPr>
            <w:tcW w:w="1075" w:type="dxa"/>
            <w:vAlign w:val="center"/>
          </w:tcPr>
          <w:p w14:paraId="2882DA5F" w14:textId="491ECA1A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F0042CE" w14:textId="3D3C12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3B83B2DD" w14:textId="7FB624C6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23B44FDA" w14:textId="194B541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683BA9AA" w14:textId="1953E3E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460BCF48" w14:textId="0D5F289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4F2C02" w:rsidRPr="00553A0F" w14:paraId="4CB6A7DB" w14:textId="4E1BCD67" w:rsidTr="0023018D">
        <w:trPr>
          <w:trHeight w:val="395"/>
        </w:trPr>
        <w:tc>
          <w:tcPr>
            <w:tcW w:w="1075" w:type="dxa"/>
            <w:vAlign w:val="center"/>
          </w:tcPr>
          <w:p w14:paraId="6A6D54DE" w14:textId="5C45292E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5DB13F" w14:textId="1264338E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11C42786" w14:textId="4432C8B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1D91E5C" w14:textId="6116676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C74BAC" w14:textId="7C61204B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BA3D6DD" w14:textId="61A2B0B9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</w:tr>
      <w:tr w:rsidR="004F2C02" w:rsidRPr="00553A0F" w14:paraId="715291F8" w14:textId="7776AC15" w:rsidTr="0023018D">
        <w:trPr>
          <w:trHeight w:val="395"/>
        </w:trPr>
        <w:tc>
          <w:tcPr>
            <w:tcW w:w="1075" w:type="dxa"/>
            <w:vAlign w:val="center"/>
          </w:tcPr>
          <w:p w14:paraId="1652677C" w14:textId="7CCE5372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258BB3D" w14:textId="77E87D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FCC9EF7" w14:textId="23761A0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735F0CA" w14:textId="4D24364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7380F2EB" w14:textId="13C2EF9A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EB48CA1" w14:textId="3A5E74FE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  <w:tr w:rsidR="004F2C02" w:rsidRPr="00553A0F" w14:paraId="1EA4413C" w14:textId="0F83BEA7" w:rsidTr="0023018D">
        <w:trPr>
          <w:trHeight w:val="515"/>
        </w:trPr>
        <w:tc>
          <w:tcPr>
            <w:tcW w:w="1075" w:type="dxa"/>
            <w:vAlign w:val="center"/>
          </w:tcPr>
          <w:p w14:paraId="07B6D9FF" w14:textId="0FE03286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0CD5CBB4" w14:textId="213770B1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A1A6F37" w14:textId="77E39029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3C6D092C" w14:textId="36A3B0E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12FB4A1F" w14:textId="278F1AE8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4C35CF0E" w14:textId="25FB027B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</w:t>
            </w:r>
          </w:p>
        </w:tc>
      </w:tr>
      <w:tr w:rsidR="004F2C02" w:rsidRPr="00553A0F" w14:paraId="40EAB2E5" w14:textId="47552361" w:rsidTr="0023018D">
        <w:trPr>
          <w:trHeight w:val="385"/>
        </w:trPr>
        <w:tc>
          <w:tcPr>
            <w:tcW w:w="1075" w:type="dxa"/>
            <w:vAlign w:val="center"/>
          </w:tcPr>
          <w:p w14:paraId="1E6761D5" w14:textId="5FFFC778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20E358" w14:textId="729426CD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7C2C2A7" w14:textId="63F8CAA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7B4C5971" w14:textId="461E11B0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A212C0B" w14:textId="39FC0904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283B0B2B" w14:textId="14F2BF6A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4F2C02" w:rsidRPr="00553A0F" w14:paraId="30ACDEB5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125A7022" w14:textId="71473B80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28C9381" w14:textId="47DB632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6039CD2" w14:textId="3CD751A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63A3FFC6" w14:textId="2603082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9846D1" w14:textId="5D8CEA5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5DE18B61" w14:textId="0F32DCFC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</w:tr>
      <w:tr w:rsidR="004F2C02" w:rsidRPr="00553A0F" w14:paraId="4CB5831C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3E245F61" w14:textId="643D027C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146BD7FE" w14:textId="5DFAAAD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0849F741" w14:textId="6AF995D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189F3323" w14:textId="4B39C3C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8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E7973DF" w14:textId="1CEE5D40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045F07A9" w14:textId="562D36D2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64FE415C" w14:textId="54FC0832" w:rsidR="000214AD" w:rsidRPr="00F00CAF" w:rsidRDefault="00765D6B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ickets</w:t>
      </w:r>
    </w:p>
    <w:tbl>
      <w:tblPr>
        <w:tblStyle w:val="TableGrid"/>
        <w:tblpPr w:leftFromText="180" w:rightFromText="180" w:vertAnchor="text" w:horzAnchor="margin" w:tblpY="12"/>
        <w:tblW w:w="9355" w:type="dxa"/>
        <w:tblLook w:val="04A0" w:firstRow="1" w:lastRow="0" w:firstColumn="1" w:lastColumn="0" w:noHBand="0" w:noVBand="1"/>
      </w:tblPr>
      <w:tblGrid>
        <w:gridCol w:w="1379"/>
        <w:gridCol w:w="2396"/>
        <w:gridCol w:w="2340"/>
        <w:gridCol w:w="1620"/>
        <w:gridCol w:w="1620"/>
      </w:tblGrid>
      <w:tr w:rsidR="00005C99" w:rsidRPr="00553A0F" w14:paraId="674944BD" w14:textId="3A78C69B" w:rsidTr="00005C99">
        <w:trPr>
          <w:trHeight w:val="129"/>
        </w:trPr>
        <w:tc>
          <w:tcPr>
            <w:tcW w:w="1379" w:type="dxa"/>
            <w:shd w:val="clear" w:color="auto" w:fill="D9D9D9" w:themeFill="background1" w:themeFillShade="D9"/>
            <w:vAlign w:val="center"/>
          </w:tcPr>
          <w:p w14:paraId="091E43C9" w14:textId="718A5957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96" w:type="dxa"/>
            <w:shd w:val="clear" w:color="auto" w:fill="D9D9D9" w:themeFill="background1" w:themeFillShade="D9"/>
            <w:vAlign w:val="center"/>
          </w:tcPr>
          <w:p w14:paraId="53F0E957" w14:textId="31187534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5C348E70" w14:textId="0985384D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Arrival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CC1893C" w14:textId="6ADED887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E80D221" w14:textId="3AFF52D2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Id</w:t>
            </w:r>
          </w:p>
        </w:tc>
      </w:tr>
      <w:tr w:rsidR="00005C99" w:rsidRPr="00553A0F" w14:paraId="0F4015E6" w14:textId="1C69DD09" w:rsidTr="00005C99">
        <w:trPr>
          <w:trHeight w:val="395"/>
        </w:trPr>
        <w:tc>
          <w:tcPr>
            <w:tcW w:w="1379" w:type="dxa"/>
            <w:vAlign w:val="center"/>
          </w:tcPr>
          <w:p w14:paraId="00DEEFA4" w14:textId="4E36E584" w:rsidR="00005C99" w:rsidRPr="002F0287" w:rsidRDefault="0090581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9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13A0DF4B" w14:textId="2A060C2F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12-01'</w:t>
            </w:r>
          </w:p>
        </w:tc>
        <w:tc>
          <w:tcPr>
            <w:tcW w:w="2340" w:type="dxa"/>
            <w:vAlign w:val="center"/>
          </w:tcPr>
          <w:p w14:paraId="1DA2F28F" w14:textId="6A6B3334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2</w:t>
            </w:r>
            <w:r w:rsidRPr="00096530">
              <w:rPr>
                <w:rFonts w:ascii="Consolas" w:hAnsi="Consolas" w:cs="Calibri"/>
                <w:color w:val="000000"/>
              </w:rPr>
              <w:t>-01'</w:t>
            </w:r>
          </w:p>
        </w:tc>
        <w:tc>
          <w:tcPr>
            <w:tcW w:w="1620" w:type="dxa"/>
          </w:tcPr>
          <w:p w14:paraId="104E05E7" w14:textId="486D29AE" w:rsidR="00005C99" w:rsidRPr="00905813" w:rsidRDefault="00096530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6</w:t>
            </w:r>
          </w:p>
        </w:tc>
        <w:tc>
          <w:tcPr>
            <w:tcW w:w="1620" w:type="dxa"/>
          </w:tcPr>
          <w:p w14:paraId="011F55C0" w14:textId="4589EBCC" w:rsidR="00005C99" w:rsidRPr="00905813" w:rsidRDefault="00905813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1</w:t>
            </w:r>
          </w:p>
        </w:tc>
      </w:tr>
      <w:tr w:rsidR="00005C99" w:rsidRPr="00553A0F" w14:paraId="7C9EB0E0" w14:textId="607884DE" w:rsidTr="00005C99">
        <w:trPr>
          <w:trHeight w:val="395"/>
        </w:trPr>
        <w:tc>
          <w:tcPr>
            <w:tcW w:w="1379" w:type="dxa"/>
            <w:vAlign w:val="center"/>
          </w:tcPr>
          <w:p w14:paraId="2894DC37" w14:textId="6C8B15FE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7AABFF89" w14:textId="1C11FDA7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2340" w:type="dxa"/>
            <w:vAlign w:val="center"/>
          </w:tcPr>
          <w:p w14:paraId="337723A1" w14:textId="7DD39DE0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1620" w:type="dxa"/>
          </w:tcPr>
          <w:p w14:paraId="24CC3CC7" w14:textId="3083EF2D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7</w:t>
            </w:r>
          </w:p>
        </w:tc>
        <w:tc>
          <w:tcPr>
            <w:tcW w:w="1620" w:type="dxa"/>
          </w:tcPr>
          <w:p w14:paraId="11A1FBC9" w14:textId="4173DDD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2</w:t>
            </w:r>
          </w:p>
        </w:tc>
      </w:tr>
      <w:tr w:rsidR="00005C99" w:rsidRPr="00553A0F" w14:paraId="5D78A839" w14:textId="07961504" w:rsidTr="00005C99">
        <w:trPr>
          <w:trHeight w:val="395"/>
        </w:trPr>
        <w:tc>
          <w:tcPr>
            <w:tcW w:w="1379" w:type="dxa"/>
            <w:vAlign w:val="center"/>
          </w:tcPr>
          <w:p w14:paraId="6EF475F6" w14:textId="13F03685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6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4427119" w14:textId="287DE0B1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2340" w:type="dxa"/>
            <w:vAlign w:val="center"/>
          </w:tcPr>
          <w:p w14:paraId="43F9B3EF" w14:textId="44DEBE6A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1620" w:type="dxa"/>
          </w:tcPr>
          <w:p w14:paraId="3C2F6B26" w14:textId="3F4B59F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8</w:t>
            </w:r>
          </w:p>
        </w:tc>
        <w:tc>
          <w:tcPr>
            <w:tcW w:w="1620" w:type="dxa"/>
          </w:tcPr>
          <w:p w14:paraId="0B890205" w14:textId="3B066FF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3</w:t>
            </w:r>
          </w:p>
        </w:tc>
      </w:tr>
      <w:tr w:rsidR="00005C99" w:rsidRPr="00553A0F" w14:paraId="600A7CAC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17A3E95" w14:textId="51596917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5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09BFC415" w14:textId="3FCF950A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1'</w:t>
            </w:r>
          </w:p>
        </w:tc>
        <w:tc>
          <w:tcPr>
            <w:tcW w:w="2340" w:type="dxa"/>
            <w:vAlign w:val="center"/>
          </w:tcPr>
          <w:p w14:paraId="1CD206F7" w14:textId="11A40866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</w:t>
            </w:r>
            <w:r w:rsidR="0044083A">
              <w:rPr>
                <w:rFonts w:ascii="Consolas" w:hAnsi="Consolas" w:cs="Calibri"/>
                <w:color w:val="000000"/>
              </w:rPr>
              <w:t>2</w:t>
            </w:r>
            <w:r w:rsidRPr="00096530">
              <w:rPr>
                <w:rFonts w:ascii="Consolas" w:hAnsi="Consolas" w:cs="Calibri"/>
                <w:color w:val="000000"/>
              </w:rPr>
              <w:t>'</w:t>
            </w:r>
          </w:p>
        </w:tc>
        <w:tc>
          <w:tcPr>
            <w:tcW w:w="1620" w:type="dxa"/>
          </w:tcPr>
          <w:p w14:paraId="4061E116" w14:textId="1311DCA0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9</w:t>
            </w:r>
          </w:p>
        </w:tc>
        <w:tc>
          <w:tcPr>
            <w:tcW w:w="1620" w:type="dxa"/>
          </w:tcPr>
          <w:p w14:paraId="0604DB0B" w14:textId="7DED8C82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1</w:t>
            </w:r>
          </w:p>
        </w:tc>
      </w:tr>
      <w:tr w:rsidR="00005C99" w:rsidRPr="00553A0F" w14:paraId="70771AF5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CBB7188" w14:textId="7C6FCB2B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DFF55F5" w14:textId="652981E2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2'</w:t>
            </w:r>
          </w:p>
        </w:tc>
        <w:tc>
          <w:tcPr>
            <w:tcW w:w="2340" w:type="dxa"/>
            <w:vAlign w:val="center"/>
          </w:tcPr>
          <w:p w14:paraId="579172E4" w14:textId="4EC0095F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3'</w:t>
            </w:r>
          </w:p>
        </w:tc>
        <w:tc>
          <w:tcPr>
            <w:tcW w:w="1620" w:type="dxa"/>
          </w:tcPr>
          <w:p w14:paraId="01F17B56" w14:textId="3F65A90F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40</w:t>
            </w:r>
          </w:p>
        </w:tc>
        <w:tc>
          <w:tcPr>
            <w:tcW w:w="1620" w:type="dxa"/>
          </w:tcPr>
          <w:p w14:paraId="281531F0" w14:textId="7E3A503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2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Update</w:t>
      </w:r>
    </w:p>
    <w:p w14:paraId="6DF06F20" w14:textId="4416E8BC" w:rsidR="000214AD" w:rsidRPr="00BC2F2B" w:rsidRDefault="001D502F" w:rsidP="000214AD">
      <w:pPr>
        <w:rPr>
          <w:rFonts w:cstheme="minorHAnsi"/>
          <w:b/>
          <w:bCs/>
        </w:rPr>
      </w:pPr>
      <w:r>
        <w:t xml:space="preserve">Due to technical reasons, every ticket with a </w:t>
      </w:r>
      <w:proofErr w:type="spellStart"/>
      <w:r w:rsidRPr="005154FF">
        <w:rPr>
          <w:b/>
          <w:bCs/>
        </w:rPr>
        <w:t>DateOfDeparture</w:t>
      </w:r>
      <w:proofErr w:type="spellEnd"/>
      <w:r w:rsidRPr="005154FF">
        <w:rPr>
          <w:b/>
          <w:bCs/>
        </w:rPr>
        <w:t xml:space="preserve"> after October 31</w:t>
      </w:r>
      <w:r w:rsidRPr="005154FF">
        <w:rPr>
          <w:b/>
          <w:bCs/>
          <w:vertAlign w:val="superscript"/>
        </w:rPr>
        <w:t>st</w:t>
      </w:r>
      <w:r>
        <w:t xml:space="preserve"> will be postponed with one week. </w:t>
      </w:r>
      <w:r w:rsidR="000214AD">
        <w:t xml:space="preserve"> </w:t>
      </w:r>
      <w:r>
        <w:t xml:space="preserve">That means that </w:t>
      </w:r>
      <w:r w:rsidRPr="001D502F">
        <w:rPr>
          <w:b/>
          <w:bCs/>
        </w:rPr>
        <w:t>both</w:t>
      </w:r>
      <w:r>
        <w:t xml:space="preserve"> </w:t>
      </w:r>
      <w:proofErr w:type="spellStart"/>
      <w:r w:rsidRPr="001D502F">
        <w:rPr>
          <w:b/>
          <w:bCs/>
        </w:rPr>
        <w:t>DateOfDeparture</w:t>
      </w:r>
      <w:proofErr w:type="spellEnd"/>
      <w:r>
        <w:t xml:space="preserve"> and </w:t>
      </w:r>
      <w:proofErr w:type="spellStart"/>
      <w:r w:rsidRPr="001D502F">
        <w:rPr>
          <w:b/>
          <w:bCs/>
        </w:rPr>
        <w:t>DateOfArrival</w:t>
      </w:r>
      <w:proofErr w:type="spellEnd"/>
      <w:r>
        <w:t xml:space="preserve"> should be changed for </w:t>
      </w:r>
      <w:r w:rsidRPr="001D502F">
        <w:rPr>
          <w:b/>
          <w:bCs/>
        </w:rPr>
        <w:t>7 days later</w:t>
      </w:r>
      <w:r w:rsidR="00A34A6E"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66E0F559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4339BC">
        <w:rPr>
          <w:rFonts w:ascii="Consolas" w:hAnsi="Consolas"/>
          <w:b/>
          <w:bCs/>
        </w:rPr>
        <w:t>Trains</w:t>
      </w:r>
      <w:r>
        <w:t xml:space="preserve">, delete </w:t>
      </w:r>
      <w:r w:rsidR="004339BC">
        <w:t xml:space="preserve">the </w:t>
      </w:r>
      <w:r w:rsidR="004339BC" w:rsidRPr="004339BC">
        <w:rPr>
          <w:b/>
          <w:bCs/>
        </w:rPr>
        <w:t>train</w:t>
      </w:r>
      <w:r w:rsidRPr="004339BC">
        <w:rPr>
          <w:b/>
          <w:bCs/>
        </w:rPr>
        <w:t xml:space="preserve">, </w:t>
      </w:r>
      <w:r w:rsidR="0050739C" w:rsidRPr="004339BC">
        <w:rPr>
          <w:b/>
          <w:bCs/>
        </w:rPr>
        <w:t xml:space="preserve">that </w:t>
      </w:r>
      <w:r w:rsidR="004339BC" w:rsidRPr="004339BC">
        <w:rPr>
          <w:b/>
          <w:bCs/>
        </w:rPr>
        <w:t>departures from Berlin</w:t>
      </w:r>
      <w:r w:rsidR="004339BC">
        <w:t>.</w:t>
      </w:r>
      <w:r>
        <w:t xml:space="preserve">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580CB50" w:rsidR="000214AD" w:rsidRPr="00CE0C6C" w:rsidRDefault="00875E2B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 xml:space="preserve">Tickets by </w:t>
      </w:r>
      <w:r w:rsidR="00ED6E80">
        <w:rPr>
          <w:noProof/>
        </w:rPr>
        <w:t xml:space="preserve">Price </w:t>
      </w:r>
      <w:r>
        <w:rPr>
          <w:noProof/>
        </w:rPr>
        <w:t xml:space="preserve">and </w:t>
      </w:r>
      <w:r w:rsidR="00ED6E80">
        <w:rPr>
          <w:noProof/>
        </w:rPr>
        <w:t>Date of Departure</w:t>
      </w:r>
    </w:p>
    <w:bookmarkEnd w:id="0"/>
    <w:p w14:paraId="54A463EB" w14:textId="6B97A0D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ED6E80">
        <w:rPr>
          <w:b/>
          <w:noProof/>
        </w:rPr>
        <w:t>ticket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</w:t>
      </w:r>
      <w:r w:rsidRPr="004F6CB7">
        <w:rPr>
          <w:noProof/>
        </w:rPr>
        <w:t>(</w:t>
      </w:r>
      <w:r w:rsidR="00ED6E80">
        <w:rPr>
          <w:noProof/>
        </w:rPr>
        <w:t>as</w:t>
      </w:r>
      <w:r w:rsidR="00DD2071">
        <w:rPr>
          <w:noProof/>
        </w:rPr>
        <w:t>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ED6E80">
        <w:rPr>
          <w:b/>
          <w:bCs/>
          <w:noProof/>
        </w:rPr>
        <w:t>departure date</w:t>
      </w:r>
      <w:r w:rsidRPr="004F6CB7">
        <w:rPr>
          <w:noProof/>
        </w:rPr>
        <w:t xml:space="preserve"> (</w:t>
      </w:r>
      <w:r w:rsidR="00ED6E80">
        <w:rPr>
          <w:noProof/>
        </w:rPr>
        <w:t>de</w:t>
      </w:r>
      <w:r w:rsidR="00BA6B35">
        <w:rPr>
          <w:noProof/>
        </w:rPr>
        <w:t>scending</w:t>
      </w:r>
      <w:r w:rsidRPr="004F6CB7">
        <w:rPr>
          <w:noProof/>
        </w:rPr>
        <w:t>)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D478478" w:rsidR="00905813" w:rsidRDefault="00A5188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DateOfDeparture</w:t>
      </w:r>
    </w:p>
    <w:p w14:paraId="070B36E2" w14:textId="0B735660" w:rsidR="000214AD" w:rsidRPr="00905813" w:rsidRDefault="00A5188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icketPrice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575"/>
      </w:tblGrid>
      <w:tr w:rsidR="00ED6E80" w:rsidRPr="00F1231E" w14:paraId="28EAF080" w14:textId="551F362F" w:rsidTr="00ED6E80">
        <w:tc>
          <w:tcPr>
            <w:tcW w:w="2515" w:type="dxa"/>
            <w:shd w:val="clear" w:color="auto" w:fill="D9D9D9" w:themeFill="background1" w:themeFillShade="D9"/>
          </w:tcPr>
          <w:p w14:paraId="7F66F99A" w14:textId="7B0CF4AA" w:rsidR="00ED6E80" w:rsidRPr="00905813" w:rsidRDefault="00A51884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2C829716" w14:textId="5104A8F7" w:rsidR="00ED6E80" w:rsidRPr="005500FA" w:rsidRDefault="0090581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</w:tr>
      <w:tr w:rsidR="00ED6E80" w:rsidRPr="004F6CB7" w14:paraId="17FD5B8F" w14:textId="11AC4525" w:rsidTr="00ED6E80">
        <w:tc>
          <w:tcPr>
            <w:tcW w:w="2515" w:type="dxa"/>
          </w:tcPr>
          <w:p w14:paraId="5819193E" w14:textId="6A7E8DAF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0</w:t>
            </w:r>
            <w:r w:rsidR="00905813">
              <w:rPr>
                <w:rFonts w:ascii="Consolas" w:hAnsi="Consolas"/>
              </w:rPr>
              <w:t>6</w:t>
            </w:r>
          </w:p>
        </w:tc>
        <w:tc>
          <w:tcPr>
            <w:tcW w:w="2575" w:type="dxa"/>
          </w:tcPr>
          <w:p w14:paraId="55EA48F2" w14:textId="7C19E978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ED6E80" w:rsidRPr="004F6CB7" w14:paraId="76708B5F" w14:textId="32BB9F13" w:rsidTr="00ED6E80">
        <w:tc>
          <w:tcPr>
            <w:tcW w:w="2515" w:type="dxa"/>
          </w:tcPr>
          <w:p w14:paraId="6DAE4926" w14:textId="4497C422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2</w:t>
            </w:r>
            <w:r w:rsidR="00905813">
              <w:rPr>
                <w:rFonts w:ascii="Consolas" w:hAnsi="Consolas"/>
              </w:rPr>
              <w:t>0</w:t>
            </w:r>
          </w:p>
        </w:tc>
        <w:tc>
          <w:tcPr>
            <w:tcW w:w="2575" w:type="dxa"/>
          </w:tcPr>
          <w:p w14:paraId="52392C97" w14:textId="7363DDE9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3E1CD4C8" w14:textId="3E8E909C" w:rsidTr="00ED6E80">
        <w:tc>
          <w:tcPr>
            <w:tcW w:w="2515" w:type="dxa"/>
          </w:tcPr>
          <w:p w14:paraId="569FB8A4" w14:textId="483121B0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8</w:t>
            </w:r>
          </w:p>
        </w:tc>
        <w:tc>
          <w:tcPr>
            <w:tcW w:w="2575" w:type="dxa"/>
          </w:tcPr>
          <w:p w14:paraId="487B529B" w14:textId="4F24FAAE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5F5A18FF" w14:textId="268C109C" w:rsidTr="00ED6E80">
        <w:tc>
          <w:tcPr>
            <w:tcW w:w="2515" w:type="dxa"/>
          </w:tcPr>
          <w:p w14:paraId="731BD9A4" w14:textId="5919AEC7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</w:t>
            </w:r>
            <w:r w:rsidR="00905813">
              <w:rPr>
                <w:rFonts w:ascii="Consolas" w:hAnsi="Consolas"/>
              </w:rPr>
              <w:t>11</w:t>
            </w:r>
          </w:p>
        </w:tc>
        <w:tc>
          <w:tcPr>
            <w:tcW w:w="2575" w:type="dxa"/>
          </w:tcPr>
          <w:p w14:paraId="0E795261" w14:textId="354BCF49" w:rsidR="00ED6E80" w:rsidRPr="00720506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49BFC6A6" w14:textId="6EA64F32" w:rsidTr="00ED6E80">
        <w:tc>
          <w:tcPr>
            <w:tcW w:w="2515" w:type="dxa"/>
          </w:tcPr>
          <w:p w14:paraId="1E7DCC99" w14:textId="0B3B89B8" w:rsidR="00ED6E80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0</w:t>
            </w:r>
            <w:r w:rsidR="00905813">
              <w:rPr>
                <w:rFonts w:ascii="Consolas" w:hAnsi="Consolas"/>
              </w:rPr>
              <w:t>2</w:t>
            </w:r>
          </w:p>
        </w:tc>
        <w:tc>
          <w:tcPr>
            <w:tcW w:w="2575" w:type="dxa"/>
          </w:tcPr>
          <w:p w14:paraId="5B1EDAE1" w14:textId="3970027C" w:rsidR="00ED6E80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 w:rsidRPr="00720506"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720506" w:rsidRPr="004F6CB7" w14:paraId="1434B24C" w14:textId="77777777" w:rsidTr="00ED6E80">
        <w:tc>
          <w:tcPr>
            <w:tcW w:w="2515" w:type="dxa"/>
          </w:tcPr>
          <w:p w14:paraId="136A21E0" w14:textId="6A962B8E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7</w:t>
            </w:r>
          </w:p>
        </w:tc>
        <w:tc>
          <w:tcPr>
            <w:tcW w:w="2575" w:type="dxa"/>
          </w:tcPr>
          <w:p w14:paraId="69A258C7" w14:textId="69AF6EBF" w:rsidR="00720506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0.00</w:t>
            </w:r>
          </w:p>
        </w:tc>
      </w:tr>
      <w:tr w:rsidR="00720506" w:rsidRPr="004F6CB7" w14:paraId="54E9174C" w14:textId="77777777" w:rsidTr="00ED6E80">
        <w:tc>
          <w:tcPr>
            <w:tcW w:w="2515" w:type="dxa"/>
          </w:tcPr>
          <w:p w14:paraId="13395C82" w14:textId="563470CB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1A9EB095" w14:textId="726F7AE6" w:rsidR="00720506" w:rsidRDefault="00720506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249D4C92" w:rsidR="000214AD" w:rsidRPr="00CE0C6C" w:rsidRDefault="007573A3" w:rsidP="000214AD">
      <w:pPr>
        <w:pStyle w:val="Heading2"/>
        <w:rPr>
          <w:noProof/>
        </w:rPr>
      </w:pPr>
      <w:r>
        <w:rPr>
          <w:noProof/>
        </w:rPr>
        <w:t>Passengers with their Tickets</w:t>
      </w:r>
    </w:p>
    <w:p w14:paraId="497C5598" w14:textId="64AB4D82" w:rsidR="000214AD" w:rsidRPr="004F6CB7" w:rsidRDefault="007573A3" w:rsidP="000214AD">
      <w:pPr>
        <w:rPr>
          <w:noProof/>
        </w:rPr>
      </w:pPr>
      <w:r w:rsidRPr="007573A3">
        <w:rPr>
          <w:noProof/>
        </w:rPr>
        <w:t xml:space="preserve">Select all the tickets purchased, along with the </w:t>
      </w:r>
      <w:r w:rsidRPr="007573A3">
        <w:rPr>
          <w:b/>
          <w:bCs/>
          <w:noProof/>
        </w:rPr>
        <w:t>names of the passengers</w:t>
      </w:r>
      <w:r w:rsidRPr="007573A3">
        <w:rPr>
          <w:noProof/>
        </w:rPr>
        <w:t xml:space="preserve"> who purchased them.</w:t>
      </w:r>
      <w:r w:rsidRPr="004F6CB7">
        <w:rPr>
          <w:noProof/>
        </w:rPr>
        <w:t xml:space="preserve"> </w:t>
      </w:r>
      <w:r>
        <w:rPr>
          <w:noProof/>
        </w:rPr>
        <w:t xml:space="preserve"> For the tickets you will need information for the </w:t>
      </w:r>
      <w:r w:rsidRPr="007573A3">
        <w:rPr>
          <w:b/>
          <w:bCs/>
          <w:noProof/>
        </w:rPr>
        <w:t>price</w:t>
      </w:r>
      <w:r>
        <w:rPr>
          <w:noProof/>
        </w:rPr>
        <w:t xml:space="preserve">, </w:t>
      </w:r>
      <w:r w:rsidRPr="007573A3">
        <w:rPr>
          <w:b/>
          <w:bCs/>
          <w:noProof/>
        </w:rPr>
        <w:t>date of departure</w:t>
      </w:r>
      <w:r>
        <w:rPr>
          <w:noProof/>
        </w:rPr>
        <w:t xml:space="preserve">, related </w:t>
      </w:r>
      <w:r w:rsidRPr="007573A3">
        <w:rPr>
          <w:b/>
          <w:bCs/>
          <w:noProof/>
        </w:rPr>
        <w:t>train’s id</w:t>
      </w:r>
      <w:r>
        <w:rPr>
          <w:noProof/>
        </w:rPr>
        <w:t xml:space="preserve">. </w:t>
      </w:r>
      <w:r w:rsidRPr="007573A3">
        <w:rPr>
          <w:noProof/>
        </w:rPr>
        <w:t xml:space="preserve">The report should be organized in a way that lists the tickets </w:t>
      </w:r>
      <w:r w:rsidRPr="007573A3">
        <w:rPr>
          <w:b/>
          <w:bCs/>
          <w:noProof/>
        </w:rPr>
        <w:t>starting from the highest price to the lowest</w:t>
      </w:r>
      <w:r w:rsidRPr="007573A3">
        <w:rPr>
          <w:noProof/>
        </w:rPr>
        <w:t xml:space="preserve">. In case of </w:t>
      </w:r>
      <w:r w:rsidRPr="007573A3">
        <w:rPr>
          <w:b/>
          <w:bCs/>
          <w:noProof/>
        </w:rPr>
        <w:t>identical ticket prices</w:t>
      </w:r>
      <w:r w:rsidRPr="007573A3">
        <w:rPr>
          <w:noProof/>
        </w:rPr>
        <w:t xml:space="preserve">, further </w:t>
      </w:r>
      <w:r w:rsidRPr="007573A3">
        <w:rPr>
          <w:b/>
          <w:bCs/>
          <w:noProof/>
        </w:rPr>
        <w:t>order the entries alphabetically by the passenger's name</w:t>
      </w:r>
      <w:r w:rsidRPr="007573A3">
        <w:rPr>
          <w:noProof/>
        </w:rPr>
        <w:t>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0832CA80" w:rsidR="000214AD" w:rsidRPr="00110000" w:rsidRDefault="007573A3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Name</w:t>
      </w:r>
    </w:p>
    <w:p w14:paraId="17889666" w14:textId="54AE70D2" w:rsidR="000214AD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5F8D37B7" w14:textId="739FEE0A" w:rsidR="007573A3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ate</w:t>
      </w:r>
      <w:r w:rsidR="00390AAA">
        <w:rPr>
          <w:rFonts w:ascii="Consolas" w:hAnsi="Consolas"/>
          <w:b/>
          <w:bCs/>
          <w:noProof/>
        </w:rPr>
        <w:t>O</w:t>
      </w:r>
      <w:r>
        <w:rPr>
          <w:rFonts w:ascii="Consolas" w:hAnsi="Consolas"/>
          <w:b/>
          <w:bCs/>
          <w:noProof/>
        </w:rPr>
        <w:t>fDeparture</w:t>
      </w:r>
    </w:p>
    <w:p w14:paraId="316D74C2" w14:textId="597BE38D" w:rsidR="007573A3" w:rsidRPr="003F44A0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710"/>
        <w:gridCol w:w="2520"/>
        <w:gridCol w:w="2160"/>
      </w:tblGrid>
      <w:tr w:rsidR="007573A3" w:rsidRPr="004F6CB7" w14:paraId="486E8534" w14:textId="033DFB48" w:rsidTr="002F14A0">
        <w:tc>
          <w:tcPr>
            <w:tcW w:w="2425" w:type="dxa"/>
            <w:shd w:val="clear" w:color="auto" w:fill="D9D9D9" w:themeFill="background1" w:themeFillShade="D9"/>
          </w:tcPr>
          <w:p w14:paraId="5573534E" w14:textId="429FD172" w:rsidR="007573A3" w:rsidRPr="00493A09" w:rsidRDefault="007573A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44FA9AF" w14:textId="1F8F39F0" w:rsidR="007573A3" w:rsidRPr="00493A09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666137B" w14:textId="134E75FD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</w:t>
            </w:r>
            <w:r w:rsidR="00390AAA">
              <w:rPr>
                <w:rFonts w:ascii="Consolas" w:hAnsi="Consolas"/>
                <w:b/>
                <w:noProof/>
              </w:rPr>
              <w:t>O</w:t>
            </w:r>
            <w:r>
              <w:rPr>
                <w:rFonts w:ascii="Consolas" w:hAnsi="Consolas"/>
                <w:b/>
                <w:noProof/>
              </w:rPr>
              <w:t>fDepartur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BDDBC83" w14:textId="00D5840C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</w:tr>
      <w:tr w:rsidR="007573A3" w:rsidRPr="00D679E8" w14:paraId="290265F2" w14:textId="0495F91D" w:rsidTr="002F14A0">
        <w:tc>
          <w:tcPr>
            <w:tcW w:w="2425" w:type="dxa"/>
          </w:tcPr>
          <w:p w14:paraId="52F8EE89" w14:textId="53A75489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ry Campbell</w:t>
            </w:r>
          </w:p>
        </w:tc>
        <w:tc>
          <w:tcPr>
            <w:tcW w:w="1710" w:type="dxa"/>
          </w:tcPr>
          <w:p w14:paraId="32E3E506" w14:textId="53B5DF1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44F32C0C" w14:textId="5E0832C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24</w:t>
            </w:r>
          </w:p>
        </w:tc>
        <w:tc>
          <w:tcPr>
            <w:tcW w:w="2160" w:type="dxa"/>
          </w:tcPr>
          <w:p w14:paraId="088279F9" w14:textId="2E38B0B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0F71AB59" w14:textId="108DEDEC" w:rsidTr="002F14A0">
        <w:tc>
          <w:tcPr>
            <w:tcW w:w="2425" w:type="dxa"/>
          </w:tcPr>
          <w:p w14:paraId="5C0DB01B" w14:textId="2F9E6CEF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Wayne Richardson</w:t>
            </w:r>
          </w:p>
        </w:tc>
        <w:tc>
          <w:tcPr>
            <w:tcW w:w="1710" w:type="dxa"/>
          </w:tcPr>
          <w:p w14:paraId="1429E8AF" w14:textId="3E36A90F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1B0409BC" w14:textId="3A2B3B56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0-29</w:t>
            </w:r>
          </w:p>
        </w:tc>
        <w:tc>
          <w:tcPr>
            <w:tcW w:w="2160" w:type="dxa"/>
          </w:tcPr>
          <w:p w14:paraId="2FED2D82" w14:textId="59F1F65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75831257" w14:textId="38F7A599" w:rsidTr="002F14A0">
        <w:tc>
          <w:tcPr>
            <w:tcW w:w="2425" w:type="dxa"/>
          </w:tcPr>
          <w:p w14:paraId="16C734F3" w14:textId="790CD7E5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Bruce Howard</w:t>
            </w:r>
          </w:p>
        </w:tc>
        <w:tc>
          <w:tcPr>
            <w:tcW w:w="1710" w:type="dxa"/>
          </w:tcPr>
          <w:p w14:paraId="734709EB" w14:textId="2AC5A16B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7579E8BB" w14:textId="11C24E7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1-14</w:t>
            </w:r>
          </w:p>
        </w:tc>
        <w:tc>
          <w:tcPr>
            <w:tcW w:w="2160" w:type="dxa"/>
          </w:tcPr>
          <w:p w14:paraId="0F98C277" w14:textId="0CFC5540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30359F20" w14:textId="72690793" w:rsidTr="002F14A0">
        <w:tc>
          <w:tcPr>
            <w:tcW w:w="2425" w:type="dxa"/>
          </w:tcPr>
          <w:p w14:paraId="40638160" w14:textId="559B4F70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tthew Allen</w:t>
            </w:r>
          </w:p>
        </w:tc>
        <w:tc>
          <w:tcPr>
            <w:tcW w:w="1710" w:type="dxa"/>
          </w:tcPr>
          <w:p w14:paraId="44671DC3" w14:textId="44AA09C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651BA39D" w14:textId="2AF8230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05</w:t>
            </w:r>
          </w:p>
        </w:tc>
        <w:tc>
          <w:tcPr>
            <w:tcW w:w="2160" w:type="dxa"/>
          </w:tcPr>
          <w:p w14:paraId="42548305" w14:textId="2903716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2DCBD199" w14:textId="3F3330F5" w:rsidTr="002F14A0">
        <w:tc>
          <w:tcPr>
            <w:tcW w:w="2425" w:type="dxa"/>
          </w:tcPr>
          <w:p w14:paraId="14265C07" w14:textId="7DC6E83D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710" w:type="dxa"/>
          </w:tcPr>
          <w:p w14:paraId="1EA5445F" w14:textId="74C31240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2520" w:type="dxa"/>
          </w:tcPr>
          <w:p w14:paraId="495268A3" w14:textId="626168F4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29E9EE30" w14:textId="11C681FA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7F34ACB3" w14:textId="2219BD7F" w:rsidR="000214AD" w:rsidRPr="00CE0C6C" w:rsidRDefault="00D50FF1" w:rsidP="000214AD">
      <w:pPr>
        <w:pStyle w:val="Heading2"/>
        <w:rPr>
          <w:noProof/>
        </w:rPr>
      </w:pPr>
      <w:r>
        <w:rPr>
          <w:noProof/>
        </w:rPr>
        <w:t>Railway Stations without Passing Trains</w:t>
      </w:r>
    </w:p>
    <w:p w14:paraId="22D2523B" w14:textId="286E4226" w:rsidR="000214AD" w:rsidRPr="004F6CB7" w:rsidRDefault="00D50FF1" w:rsidP="000214AD">
      <w:pPr>
        <w:rPr>
          <w:noProof/>
        </w:rPr>
      </w:pPr>
      <w:r>
        <w:rPr>
          <w:noProof/>
        </w:rPr>
        <w:t>Select</w:t>
      </w:r>
      <w:r w:rsidRPr="00D50FF1">
        <w:rPr>
          <w:noProof/>
        </w:rPr>
        <w:t xml:space="preserve"> all railway stations that </w:t>
      </w:r>
      <w:r w:rsidRPr="00D50FF1">
        <w:rPr>
          <w:b/>
          <w:bCs/>
          <w:noProof/>
        </w:rPr>
        <w:t>do not have any trains scheduled to stop or pass</w:t>
      </w:r>
      <w:r w:rsidRPr="00D50FF1">
        <w:rPr>
          <w:noProof/>
        </w:rPr>
        <w:t xml:space="preserve"> through them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Each station must be associated </w:t>
      </w:r>
      <w:r w:rsidR="00E81F6B" w:rsidRPr="00E81F6B">
        <w:rPr>
          <w:b/>
          <w:bCs/>
          <w:noProof/>
        </w:rPr>
        <w:t>with the town</w:t>
      </w:r>
      <w:r w:rsidR="00E81F6B" w:rsidRPr="00E81F6B">
        <w:rPr>
          <w:noProof/>
        </w:rPr>
        <w:t xml:space="preserve"> it is located in. The </w:t>
      </w:r>
      <w:r w:rsidR="00E81F6B" w:rsidRPr="00E81F6B">
        <w:rPr>
          <w:b/>
          <w:bCs/>
          <w:noProof/>
        </w:rPr>
        <w:t>town's name should be included</w:t>
      </w:r>
      <w:r w:rsidR="00E81F6B" w:rsidRPr="00E81F6B">
        <w:rPr>
          <w:noProof/>
        </w:rPr>
        <w:t xml:space="preserve"> in your result set to understand the geographical distribution of these inactive stations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The results should be </w:t>
      </w:r>
      <w:r w:rsidR="00E81F6B" w:rsidRPr="00E81F6B">
        <w:rPr>
          <w:b/>
          <w:bCs/>
          <w:noProof/>
        </w:rPr>
        <w:t>ordered by the name of the town</w:t>
      </w:r>
      <w:r w:rsidR="00E81F6B" w:rsidRP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 w:rsidRPr="00E81F6B">
        <w:rPr>
          <w:noProof/>
        </w:rPr>
        <w:t xml:space="preserve"> order</w:t>
      </w:r>
      <w:r w:rsidR="00E81F6B">
        <w:rPr>
          <w:noProof/>
        </w:rPr>
        <w:t xml:space="preserve">, </w:t>
      </w:r>
      <w:r w:rsidR="00E81F6B" w:rsidRPr="00E81F6B">
        <w:rPr>
          <w:b/>
          <w:bCs/>
          <w:noProof/>
        </w:rPr>
        <w:t>then by the name of the railway station</w:t>
      </w:r>
      <w:r w:rsid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>
        <w:rPr>
          <w:noProof/>
        </w:rPr>
        <w:t xml:space="preserve"> order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353CFA54" w:rsidR="000214AD" w:rsidRPr="00B92454" w:rsidRDefault="00E81F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</w:p>
    <w:p w14:paraId="5602D1E7" w14:textId="5E943132" w:rsidR="000214AD" w:rsidRPr="004F6CB7" w:rsidRDefault="00E81F6B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RailwayStation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3685259D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1A378273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</w:t>
            </w:r>
          </w:p>
        </w:tc>
      </w:tr>
      <w:tr w:rsidR="00E81F6B" w:rsidRPr="00DC597E" w14:paraId="52A2C453" w14:textId="77777777" w:rsidTr="00E81F6B">
        <w:tc>
          <w:tcPr>
            <w:tcW w:w="3982" w:type="dxa"/>
          </w:tcPr>
          <w:p w14:paraId="2BB5E823" w14:textId="5E8A6625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7C974799" w14:textId="6153C473" w:rsidR="00E81F6B" w:rsidRPr="00DC597E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l</w:t>
            </w:r>
          </w:p>
        </w:tc>
      </w:tr>
      <w:tr w:rsidR="00E81F6B" w:rsidRPr="00DC597E" w14:paraId="6533E8E6" w14:textId="77777777" w:rsidTr="00E81F6B">
        <w:tc>
          <w:tcPr>
            <w:tcW w:w="3982" w:type="dxa"/>
          </w:tcPr>
          <w:p w14:paraId="7B599AB8" w14:textId="787FB7BB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379188A5" w14:textId="0B12FBF7" w:rsidR="00E81F6B" w:rsidRPr="00DC597E" w:rsidRDefault="00F04D51" w:rsidP="001B030C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loterdijk</w:t>
            </w:r>
            <w:proofErr w:type="spellEnd"/>
          </w:p>
        </w:tc>
      </w:tr>
      <w:tr w:rsidR="00E81F6B" w:rsidRPr="00DC597E" w14:paraId="7E9EC821" w14:textId="77777777" w:rsidTr="00E81F6B">
        <w:tc>
          <w:tcPr>
            <w:tcW w:w="3982" w:type="dxa"/>
          </w:tcPr>
          <w:p w14:paraId="5691D0EE" w14:textId="52AAD7DF" w:rsidR="00E81F6B" w:rsidRP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thens</w:t>
            </w:r>
          </w:p>
        </w:tc>
        <w:tc>
          <w:tcPr>
            <w:tcW w:w="5924" w:type="dxa"/>
          </w:tcPr>
          <w:p w14:paraId="33091607" w14:textId="5D7349C4" w:rsidR="00E81F6B" w:rsidRP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arissa Station</w:t>
            </w:r>
          </w:p>
        </w:tc>
      </w:tr>
      <w:tr w:rsidR="00F04D51" w:rsidRPr="00DC597E" w14:paraId="4C2C7A78" w14:textId="77777777" w:rsidTr="00E81F6B">
        <w:tc>
          <w:tcPr>
            <w:tcW w:w="3982" w:type="dxa"/>
          </w:tcPr>
          <w:p w14:paraId="30CE1A47" w14:textId="3A5C0ADA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rcelona</w:t>
            </w:r>
          </w:p>
        </w:tc>
        <w:tc>
          <w:tcPr>
            <w:tcW w:w="5924" w:type="dxa"/>
          </w:tcPr>
          <w:p w14:paraId="6DD2D46E" w14:textId="35CC9A67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sseig de Garcia</w:t>
            </w:r>
          </w:p>
        </w:tc>
      </w:tr>
      <w:tr w:rsidR="00F04D51" w:rsidRPr="00DC597E" w14:paraId="34DF4453" w14:textId="77777777" w:rsidTr="00E81F6B">
        <w:tc>
          <w:tcPr>
            <w:tcW w:w="3982" w:type="dxa"/>
          </w:tcPr>
          <w:p w14:paraId="3794CA4A" w14:textId="44C78016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5924" w:type="dxa"/>
          </w:tcPr>
          <w:p w14:paraId="62215C50" w14:textId="2E90E1FB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7C9710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3 Trains Between </w:t>
      </w:r>
      <w:r w:rsidR="00505377">
        <w:rPr>
          <w:noProof/>
        </w:rPr>
        <w:t>8</w:t>
      </w:r>
      <w:r>
        <w:rPr>
          <w:noProof/>
        </w:rPr>
        <w:t xml:space="preserve">:00 and </w:t>
      </w:r>
      <w:r w:rsidR="00505377">
        <w:rPr>
          <w:noProof/>
        </w:rPr>
        <w:t>8</w:t>
      </w:r>
      <w:r>
        <w:rPr>
          <w:noProof/>
        </w:rPr>
        <w:t>:59</w:t>
      </w:r>
    </w:p>
    <w:p w14:paraId="7FCD1A15" w14:textId="468FFC7C" w:rsidR="00886480" w:rsidRPr="00505377" w:rsidRDefault="00B77DD4" w:rsidP="000214AD">
      <w:pPr>
        <w:rPr>
          <w:b/>
          <w:bCs/>
          <w:noProof/>
          <w:lang w:val="bg-BG"/>
        </w:rPr>
      </w:pPr>
      <w:r>
        <w:rPr>
          <w:noProof/>
        </w:rPr>
        <w:t>Select</w:t>
      </w:r>
      <w:r w:rsidRPr="00B77DD4">
        <w:rPr>
          <w:noProof/>
        </w:rPr>
        <w:t xml:space="preserve"> the </w:t>
      </w:r>
      <w:r w:rsidRPr="00B77DD4">
        <w:rPr>
          <w:b/>
          <w:bCs/>
          <w:noProof/>
        </w:rPr>
        <w:t>top 3 trains</w:t>
      </w:r>
      <w:r w:rsidRPr="00B77DD4">
        <w:rPr>
          <w:noProof/>
        </w:rPr>
        <w:t xml:space="preserve"> departing </w:t>
      </w:r>
      <w:r w:rsidRPr="00B77DD4">
        <w:rPr>
          <w:b/>
          <w:bCs/>
          <w:noProof/>
        </w:rPr>
        <w:t xml:space="preserve">between 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00 and 0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59</w:t>
      </w:r>
      <w:r w:rsidRPr="00B77DD4">
        <w:rPr>
          <w:noProof/>
        </w:rPr>
        <w:t xml:space="preserve"> with </w:t>
      </w:r>
      <w:r w:rsidRPr="00B77DD4">
        <w:rPr>
          <w:b/>
          <w:bCs/>
          <w:noProof/>
        </w:rPr>
        <w:t>ticket</w:t>
      </w:r>
      <w:r w:rsidRPr="00B77DD4">
        <w:rPr>
          <w:noProof/>
        </w:rPr>
        <w:t xml:space="preserve"> </w:t>
      </w:r>
      <w:r w:rsidRPr="00B77DD4">
        <w:rPr>
          <w:b/>
          <w:bCs/>
          <w:noProof/>
        </w:rPr>
        <w:t xml:space="preserve">prices above </w:t>
      </w:r>
      <w:r w:rsidRPr="00B77DD4">
        <w:rPr>
          <w:rFonts w:cstheme="minorHAnsi"/>
          <w:b/>
          <w:bCs/>
          <w:noProof/>
        </w:rPr>
        <w:t>€</w:t>
      </w:r>
      <w:r w:rsidR="00390AAA">
        <w:rPr>
          <w:b/>
          <w:bCs/>
          <w:noProof/>
        </w:rPr>
        <w:t>5</w:t>
      </w:r>
      <w:r w:rsidRPr="00B77DD4">
        <w:rPr>
          <w:b/>
          <w:bCs/>
          <w:noProof/>
        </w:rPr>
        <w:t>0.00</w:t>
      </w:r>
      <w:r w:rsidRPr="00B77DD4">
        <w:rPr>
          <w:noProof/>
        </w:rPr>
        <w:t xml:space="preserve"> in the RailwaysDb. Your query should join train</w:t>
      </w:r>
      <w:r>
        <w:rPr>
          <w:noProof/>
        </w:rPr>
        <w:t>s</w:t>
      </w:r>
      <w:r w:rsidRPr="00B77DD4">
        <w:rPr>
          <w:noProof/>
        </w:rPr>
        <w:t xml:space="preserve"> with </w:t>
      </w:r>
      <w:r w:rsidR="00CC1373">
        <w:rPr>
          <w:b/>
          <w:bCs/>
          <w:noProof/>
        </w:rPr>
        <w:t>arrival</w:t>
      </w:r>
      <w:r w:rsidRPr="00B77DD4">
        <w:rPr>
          <w:b/>
          <w:bCs/>
          <w:noProof/>
        </w:rPr>
        <w:t xml:space="preserve"> town names</w:t>
      </w:r>
      <w:r w:rsidRPr="00B77DD4">
        <w:rPr>
          <w:noProof/>
        </w:rPr>
        <w:t xml:space="preserve">, ordering the results by </w:t>
      </w:r>
      <w:r w:rsidRPr="00B77DD4">
        <w:rPr>
          <w:b/>
          <w:bCs/>
          <w:noProof/>
        </w:rPr>
        <w:t>ticket price in ascending order</w:t>
      </w:r>
      <w:r w:rsidRPr="00B77DD4">
        <w:rPr>
          <w:noProof/>
        </w:rPr>
        <w:t xml:space="preserve">. The output should include </w:t>
      </w:r>
      <w:r w:rsidRPr="00B77DD4">
        <w:rPr>
          <w:b/>
          <w:bCs/>
          <w:noProof/>
        </w:rPr>
        <w:t>TrainId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HourOfDeparture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TicketPrice</w:t>
      </w:r>
      <w:r w:rsidRPr="00B77DD4">
        <w:rPr>
          <w:noProof/>
        </w:rPr>
        <w:t xml:space="preserve">, and </w:t>
      </w:r>
      <w:r w:rsidRPr="00B77DD4">
        <w:rPr>
          <w:b/>
          <w:bCs/>
          <w:noProof/>
        </w:rPr>
        <w:t>Destination</w:t>
      </w:r>
      <w:r w:rsidRPr="00B77DD4">
        <w:rPr>
          <w:noProof/>
        </w:rPr>
        <w:t>.</w:t>
      </w:r>
      <w:r w:rsidR="00505377">
        <w:rPr>
          <w:noProof/>
        </w:rPr>
        <w:t xml:space="preserve"> Keep in mind that you cannot compare VARCHAR data, so you will have to approach differently. 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4160F9C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0A910BC" w14:textId="57A85BDA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0F3F7DA" w14:textId="06BCDA7C" w:rsidR="000214AD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793EA324" w14:textId="0A9969D0" w:rsidR="00CC1373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</w:t>
      </w:r>
    </w:p>
    <w:p w14:paraId="7DD90B74" w14:textId="6ADCB09C" w:rsidR="00B77DD4" w:rsidRPr="002C16A9" w:rsidRDefault="00CC1373" w:rsidP="00CC1373">
      <w:pPr>
        <w:spacing w:before="0" w:after="20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br w:type="page"/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45"/>
        <w:gridCol w:w="2160"/>
        <w:gridCol w:w="2070"/>
        <w:gridCol w:w="3420"/>
      </w:tblGrid>
      <w:tr w:rsidR="00CC1373" w:rsidRPr="00714DC0" w14:paraId="12E6834F" w14:textId="562A7656" w:rsidTr="00CC1373">
        <w:tc>
          <w:tcPr>
            <w:tcW w:w="1345" w:type="dxa"/>
            <w:shd w:val="clear" w:color="auto" w:fill="D9D9D9" w:themeFill="background1" w:themeFillShade="D9"/>
          </w:tcPr>
          <w:p w14:paraId="3542A827" w14:textId="3E75F807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939BD87" w14:textId="5E88C925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728CA53" w14:textId="5983721E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60AAB7E" w14:textId="35854695" w:rsidR="00CC1373" w:rsidRDefault="00CC1373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</w:t>
            </w:r>
          </w:p>
        </w:tc>
      </w:tr>
      <w:tr w:rsidR="00CC1373" w:rsidRPr="0098215E" w14:paraId="1D7119B4" w14:textId="5261C9FA" w:rsidTr="00CC1373">
        <w:tc>
          <w:tcPr>
            <w:tcW w:w="1345" w:type="dxa"/>
          </w:tcPr>
          <w:p w14:paraId="3048272C" w14:textId="05425BD5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160" w:type="dxa"/>
          </w:tcPr>
          <w:p w14:paraId="5B1382AC" w14:textId="4079C379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1688E976" w14:textId="290A5B2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0C8E676C" w14:textId="5152960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ris</w:t>
            </w:r>
          </w:p>
        </w:tc>
      </w:tr>
      <w:tr w:rsidR="00CC1373" w:rsidRPr="0098215E" w14:paraId="527DD2F2" w14:textId="4E22476A" w:rsidTr="00CC1373">
        <w:tc>
          <w:tcPr>
            <w:tcW w:w="1345" w:type="dxa"/>
          </w:tcPr>
          <w:p w14:paraId="16F3CCF5" w14:textId="7E3BE95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220AA02F" w14:textId="1F972A66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</w:t>
            </w:r>
            <w:r w:rsidR="006974C8">
              <w:rPr>
                <w:rFonts w:ascii="Consolas" w:hAnsi="Consolas"/>
              </w:rPr>
              <w:t>0</w:t>
            </w:r>
            <w:r>
              <w:rPr>
                <w:rFonts w:ascii="Consolas" w:hAnsi="Consolas"/>
              </w:rPr>
              <w:t>0</w:t>
            </w:r>
          </w:p>
        </w:tc>
        <w:tc>
          <w:tcPr>
            <w:tcW w:w="2070" w:type="dxa"/>
          </w:tcPr>
          <w:p w14:paraId="0CAFE200" w14:textId="69891A68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0</w:t>
            </w:r>
            <w:r w:rsidR="00CC1373">
              <w:rPr>
                <w:rFonts w:ascii="Consolas" w:hAnsi="Consolas"/>
              </w:rPr>
              <w:t>.00</w:t>
            </w:r>
          </w:p>
        </w:tc>
        <w:tc>
          <w:tcPr>
            <w:tcW w:w="3420" w:type="dxa"/>
          </w:tcPr>
          <w:p w14:paraId="141A9BA8" w14:textId="04523F72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  <w:tr w:rsidR="00CC1373" w:rsidRPr="0098215E" w14:paraId="56D28F3C" w14:textId="5BD22FF5" w:rsidTr="00CC1373">
        <w:tc>
          <w:tcPr>
            <w:tcW w:w="1345" w:type="dxa"/>
          </w:tcPr>
          <w:p w14:paraId="4012698D" w14:textId="0CA1D2E9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1D6825AF" w14:textId="72986C63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3F7A6DC9" w14:textId="2D08C60A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29869F20" w14:textId="5C4DD15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</w:tbl>
    <w:p w14:paraId="3919E8A2" w14:textId="4F321B0C" w:rsidR="000214AD" w:rsidRPr="00CE0C6C" w:rsidRDefault="002E31A0" w:rsidP="000214AD">
      <w:pPr>
        <w:pStyle w:val="Heading2"/>
        <w:rPr>
          <w:noProof/>
        </w:rPr>
      </w:pPr>
      <w:r>
        <w:rPr>
          <w:noProof/>
        </w:rPr>
        <w:t xml:space="preserve">Count of </w:t>
      </w:r>
      <w:r w:rsidR="00E90381">
        <w:rPr>
          <w:noProof/>
        </w:rPr>
        <w:t>Passengers Paid More Than Average With Arrival Towns</w:t>
      </w:r>
    </w:p>
    <w:p w14:paraId="31FE5356" w14:textId="5DC5AE94" w:rsidR="000214AD" w:rsidRPr="004F6CB7" w:rsidRDefault="003A69E4" w:rsidP="000214AD">
      <w:pPr>
        <w:rPr>
          <w:noProof/>
        </w:rPr>
      </w:pPr>
      <w:r>
        <w:rPr>
          <w:noProof/>
        </w:rPr>
        <w:t xml:space="preserve">The </w:t>
      </w:r>
      <w:r w:rsidRPr="003A69E4">
        <w:rPr>
          <w:b/>
          <w:bCs/>
          <w:noProof/>
        </w:rPr>
        <w:t>average price</w:t>
      </w:r>
      <w:r>
        <w:rPr>
          <w:noProof/>
        </w:rPr>
        <w:t xml:space="preserve"> of all tickets is </w:t>
      </w:r>
      <w:r w:rsidRPr="003A69E4">
        <w:rPr>
          <w:rFonts w:cstheme="minorHAnsi"/>
          <w:b/>
          <w:bCs/>
          <w:noProof/>
        </w:rPr>
        <w:t>€</w:t>
      </w:r>
      <w:r w:rsidRPr="003A69E4">
        <w:rPr>
          <w:b/>
          <w:bCs/>
          <w:noProof/>
        </w:rPr>
        <w:t>76.99</w:t>
      </w:r>
      <w:r>
        <w:rPr>
          <w:b/>
          <w:bCs/>
          <w:noProof/>
        </w:rPr>
        <w:t>.</w:t>
      </w:r>
      <w:r>
        <w:rPr>
          <w:noProof/>
        </w:rPr>
        <w:t xml:space="preserve"> </w:t>
      </w:r>
      <w:r w:rsidR="00E90381">
        <w:rPr>
          <w:noProof/>
        </w:rPr>
        <w:t xml:space="preserve">Select all </w:t>
      </w:r>
      <w:r w:rsidR="00E90381" w:rsidRPr="00E90381">
        <w:rPr>
          <w:noProof/>
        </w:rPr>
        <w:t>passengers who have paid</w:t>
      </w:r>
      <w:r w:rsidR="00E90381">
        <w:rPr>
          <w:noProof/>
        </w:rPr>
        <w:t xml:space="preserve"> </w:t>
      </w:r>
      <w:r w:rsidR="00E90381" w:rsidRPr="00E90381">
        <w:rPr>
          <w:b/>
          <w:bCs/>
          <w:noProof/>
        </w:rPr>
        <w:t>more than the average price of all tickets</w:t>
      </w:r>
      <w:r w:rsidR="00E90381" w:rsidRPr="00E90381">
        <w:rPr>
          <w:noProof/>
        </w:rPr>
        <w:t xml:space="preserve">. Your query should </w:t>
      </w:r>
      <w:r w:rsidR="002E31A0">
        <w:rPr>
          <w:noProof/>
        </w:rPr>
        <w:t>generate a table</w:t>
      </w:r>
      <w:r w:rsidR="00E90381" w:rsidRPr="00E90381">
        <w:rPr>
          <w:noProof/>
        </w:rPr>
        <w:t xml:space="preserve"> </w:t>
      </w:r>
      <w:r w:rsidR="002E31A0">
        <w:rPr>
          <w:noProof/>
        </w:rPr>
        <w:t xml:space="preserve">grouped by </w:t>
      </w:r>
      <w:r w:rsidR="00E90381" w:rsidRPr="00E90381">
        <w:rPr>
          <w:noProof/>
        </w:rPr>
        <w:t xml:space="preserve">the </w:t>
      </w:r>
      <w:r w:rsidR="00E90381" w:rsidRPr="00E90381">
        <w:rPr>
          <w:b/>
          <w:bCs/>
          <w:noProof/>
        </w:rPr>
        <w:t>name of arriv</w:t>
      </w:r>
      <w:r w:rsidR="002E31A0">
        <w:rPr>
          <w:b/>
          <w:bCs/>
          <w:noProof/>
        </w:rPr>
        <w:t>al town, showing the count of passengers arriving in each town</w:t>
      </w:r>
      <w:r w:rsidR="00E90381" w:rsidRPr="00E90381">
        <w:rPr>
          <w:noProof/>
        </w:rPr>
        <w:t xml:space="preserve">. </w:t>
      </w:r>
      <w:r w:rsidR="00E90381" w:rsidRPr="00E90381">
        <w:rPr>
          <w:b/>
          <w:bCs/>
          <w:noProof/>
        </w:rPr>
        <w:t>Order</w:t>
      </w:r>
      <w:r w:rsidR="00E90381" w:rsidRPr="00E90381">
        <w:rPr>
          <w:noProof/>
        </w:rPr>
        <w:t xml:space="preserve"> the results </w:t>
      </w:r>
      <w:r w:rsidR="00E90381" w:rsidRPr="00E90381">
        <w:rPr>
          <w:b/>
          <w:bCs/>
          <w:noProof/>
        </w:rPr>
        <w:t xml:space="preserve">by </w:t>
      </w:r>
      <w:r w:rsidR="002E31A0">
        <w:rPr>
          <w:b/>
          <w:bCs/>
          <w:noProof/>
        </w:rPr>
        <w:t>town</w:t>
      </w:r>
      <w:r w:rsidR="00E90381">
        <w:rPr>
          <w:b/>
          <w:bCs/>
          <w:noProof/>
        </w:rPr>
        <w:t xml:space="preserve"> name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6565BF3B" w:rsidR="00800FD7" w:rsidRDefault="00E90381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  <w:r w:rsidR="00AD5A5A">
        <w:rPr>
          <w:rFonts w:ascii="Consolas" w:hAnsi="Consolas"/>
          <w:b/>
          <w:bCs/>
          <w:noProof/>
        </w:rPr>
        <w:t>Name</w:t>
      </w:r>
    </w:p>
    <w:p w14:paraId="03EE80B5" w14:textId="3B131D36" w:rsidR="00E90381" w:rsidRPr="00E90381" w:rsidRDefault="00E90381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</w:t>
      </w:r>
      <w:r w:rsidR="00A51884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Count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</w:tblGrid>
      <w:tr w:rsidR="00E90381" w:rsidRPr="009201EB" w14:paraId="25FD5098" w14:textId="088845F6" w:rsidTr="002E31A0">
        <w:tc>
          <w:tcPr>
            <w:tcW w:w="3415" w:type="dxa"/>
            <w:shd w:val="clear" w:color="auto" w:fill="D9D9D9" w:themeFill="background1" w:themeFillShade="D9"/>
          </w:tcPr>
          <w:p w14:paraId="2C9BE554" w14:textId="1AE4E6CE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Name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3F4A024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</w:t>
            </w:r>
            <w:r w:rsidR="002E31A0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Count</w:t>
            </w:r>
          </w:p>
        </w:tc>
      </w:tr>
      <w:tr w:rsidR="00E90381" w:rsidRPr="009C4F9F" w14:paraId="3AAC6374" w14:textId="20249127" w:rsidTr="002E31A0">
        <w:tc>
          <w:tcPr>
            <w:tcW w:w="3415" w:type="dxa"/>
          </w:tcPr>
          <w:p w14:paraId="020994D0" w14:textId="3F8AE696" w:rsidR="00E90381" w:rsidRPr="009C4F9F" w:rsidRDefault="00E90381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rcelona</w:t>
            </w:r>
          </w:p>
        </w:tc>
        <w:tc>
          <w:tcPr>
            <w:tcW w:w="3381" w:type="dxa"/>
          </w:tcPr>
          <w:p w14:paraId="16A7B3E0" w14:textId="2787E8A4" w:rsidR="00E90381" w:rsidRPr="009C4F9F" w:rsidRDefault="002E31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9AC09E9" w14:textId="1E1E4E68" w:rsidTr="002E31A0">
        <w:tc>
          <w:tcPr>
            <w:tcW w:w="3415" w:type="dxa"/>
          </w:tcPr>
          <w:p w14:paraId="02703322" w14:textId="088D33D5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ussels</w:t>
            </w:r>
          </w:p>
        </w:tc>
        <w:tc>
          <w:tcPr>
            <w:tcW w:w="3381" w:type="dxa"/>
          </w:tcPr>
          <w:p w14:paraId="6261B6BB" w14:textId="1EE8CB87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6661711F" w14:textId="60B6A013" w:rsidTr="002E31A0">
        <w:tc>
          <w:tcPr>
            <w:tcW w:w="3415" w:type="dxa"/>
          </w:tcPr>
          <w:p w14:paraId="380511A7" w14:textId="435E4AA2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dapest</w:t>
            </w:r>
          </w:p>
        </w:tc>
        <w:tc>
          <w:tcPr>
            <w:tcW w:w="3381" w:type="dxa"/>
          </w:tcPr>
          <w:p w14:paraId="7D48A150" w14:textId="753C0901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E90381" w:rsidRPr="009C4F9F" w14:paraId="01E5CA5B" w14:textId="6B1F6E6A" w:rsidTr="002E31A0">
        <w:tc>
          <w:tcPr>
            <w:tcW w:w="3415" w:type="dxa"/>
          </w:tcPr>
          <w:p w14:paraId="33A6BD62" w14:textId="347EA83B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dansk</w:t>
            </w:r>
          </w:p>
        </w:tc>
        <w:tc>
          <w:tcPr>
            <w:tcW w:w="3381" w:type="dxa"/>
          </w:tcPr>
          <w:p w14:paraId="357D6400" w14:textId="791BC26C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A8B3259" w14:textId="1B6F8568" w:rsidTr="002E31A0">
        <w:tc>
          <w:tcPr>
            <w:tcW w:w="3415" w:type="dxa"/>
          </w:tcPr>
          <w:p w14:paraId="480D1210" w14:textId="7C669053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sbon</w:t>
            </w:r>
          </w:p>
        </w:tc>
        <w:tc>
          <w:tcPr>
            <w:tcW w:w="3381" w:type="dxa"/>
          </w:tcPr>
          <w:p w14:paraId="387AD005" w14:textId="1A473B93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0381" w:rsidRPr="009C4F9F" w14:paraId="71AF06D6" w14:textId="45A55D1A" w:rsidTr="002E31A0">
        <w:tc>
          <w:tcPr>
            <w:tcW w:w="3415" w:type="dxa"/>
          </w:tcPr>
          <w:p w14:paraId="789F3FC0" w14:textId="529BF818" w:rsidR="00E90381" w:rsidRPr="005333AA" w:rsidRDefault="00E90381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3381" w:type="dxa"/>
          </w:tcPr>
          <w:p w14:paraId="105D9879" w14:textId="7B6557BA" w:rsidR="00E90381" w:rsidRDefault="002E31A0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</w:tr>
      <w:tr w:rsidR="00E90381" w:rsidRPr="009C4F9F" w14:paraId="4F7CC4BF" w14:textId="11FDE19A" w:rsidTr="002E31A0">
        <w:tc>
          <w:tcPr>
            <w:tcW w:w="3415" w:type="dxa"/>
          </w:tcPr>
          <w:p w14:paraId="71F13F11" w14:textId="23E0ACA8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381" w:type="dxa"/>
          </w:tcPr>
          <w:p w14:paraId="4F0D6231" w14:textId="6DA2E331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55816680" w:rsidR="000214AD" w:rsidRPr="004F6CB7" w:rsidRDefault="005E5473" w:rsidP="000214AD">
      <w:pPr>
        <w:pStyle w:val="Heading2"/>
        <w:rPr>
          <w:noProof/>
        </w:rPr>
      </w:pPr>
      <w:r>
        <w:rPr>
          <w:noProof/>
        </w:rPr>
        <w:t>Maintenance Inspection with Town</w:t>
      </w:r>
    </w:p>
    <w:p w14:paraId="632F75FA" w14:textId="5B0CFD75" w:rsidR="00045B05" w:rsidRDefault="005E5473" w:rsidP="00045B05">
      <w:pPr>
        <w:rPr>
          <w:noProof/>
        </w:rPr>
      </w:pPr>
      <w:bookmarkStart w:id="1" w:name="_Hlk83282235"/>
      <w:r w:rsidRPr="005E5473">
        <w:rPr>
          <w:noProof/>
        </w:rPr>
        <w:t xml:space="preserve">Your task is to generate a </w:t>
      </w:r>
      <w:r>
        <w:rPr>
          <w:noProof/>
        </w:rPr>
        <w:t>table report</w:t>
      </w:r>
      <w:r w:rsidRPr="005E5473">
        <w:rPr>
          <w:noProof/>
        </w:rPr>
        <w:t xml:space="preserve"> </w:t>
      </w:r>
      <w:r>
        <w:rPr>
          <w:noProof/>
        </w:rPr>
        <w:t>for</w:t>
      </w:r>
      <w:r w:rsidRPr="005E5473">
        <w:rPr>
          <w:noProof/>
        </w:rPr>
        <w:t xml:space="preserve"> train maintenance related to inspections. This report should include the </w:t>
      </w:r>
      <w:r w:rsidRPr="005E5473">
        <w:rPr>
          <w:b/>
          <w:bCs/>
          <w:noProof/>
        </w:rPr>
        <w:t>train ID</w:t>
      </w:r>
      <w:r w:rsidRPr="005E5473">
        <w:rPr>
          <w:noProof/>
        </w:rPr>
        <w:t xml:space="preserve">, the </w:t>
      </w:r>
      <w:r w:rsidRPr="005E5473">
        <w:rPr>
          <w:b/>
          <w:bCs/>
          <w:noProof/>
        </w:rPr>
        <w:t>name of the town where the train departs from</w:t>
      </w:r>
      <w:r w:rsidRPr="005E5473">
        <w:rPr>
          <w:noProof/>
        </w:rPr>
        <w:t xml:space="preserve"> and the </w:t>
      </w:r>
      <w:r w:rsidRPr="005E5473">
        <w:rPr>
          <w:b/>
          <w:bCs/>
          <w:noProof/>
        </w:rPr>
        <w:t>maintenance record details</w:t>
      </w:r>
      <w:r>
        <w:rPr>
          <w:b/>
          <w:bCs/>
          <w:noProof/>
        </w:rPr>
        <w:t xml:space="preserve">, </w:t>
      </w:r>
      <w:r w:rsidRPr="005E5473">
        <w:rPr>
          <w:noProof/>
        </w:rPr>
        <w:t>that</w:t>
      </w:r>
      <w:r w:rsidRPr="005E5473">
        <w:rPr>
          <w:b/>
          <w:bCs/>
          <w:noProof/>
        </w:rPr>
        <w:t xml:space="preserve"> include </w:t>
      </w:r>
      <w:r w:rsidRPr="005E5473">
        <w:rPr>
          <w:noProof/>
        </w:rPr>
        <w:t>the word</w:t>
      </w:r>
      <w:r w:rsidRPr="005E5473">
        <w:rPr>
          <w:b/>
          <w:bCs/>
          <w:noProof/>
        </w:rPr>
        <w:t xml:space="preserve"> "inspection"</w:t>
      </w:r>
      <w:r w:rsidRPr="005E5473">
        <w:rPr>
          <w:noProof/>
        </w:rPr>
        <w:t xml:space="preserve">. </w:t>
      </w:r>
      <w:r w:rsidRPr="005E5473">
        <w:rPr>
          <w:b/>
          <w:bCs/>
          <w:noProof/>
        </w:rPr>
        <w:t>Order</w:t>
      </w:r>
      <w:r>
        <w:rPr>
          <w:noProof/>
        </w:rPr>
        <w:t xml:space="preserve"> the records</w:t>
      </w:r>
      <w:r w:rsidRPr="005E5473">
        <w:rPr>
          <w:noProof/>
        </w:rPr>
        <w:t xml:space="preserve"> </w:t>
      </w:r>
      <w:r w:rsidRPr="005E5473">
        <w:rPr>
          <w:b/>
          <w:bCs/>
          <w:noProof/>
        </w:rPr>
        <w:t>by train ID</w:t>
      </w:r>
      <w:r w:rsidRPr="005E5473">
        <w:rPr>
          <w:noProof/>
        </w:rPr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22394EDC" w:rsidR="00045B05" w:rsidRDefault="005E5473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7C0158D6" w14:textId="75C2E8F1" w:rsidR="005E5473" w:rsidRPr="007F2C8A" w:rsidRDefault="005E5473" w:rsidP="007F2C8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partureTown</w:t>
      </w:r>
    </w:p>
    <w:p w14:paraId="1742B954" w14:textId="439F8DDA" w:rsidR="005E5473" w:rsidRPr="00CE0227" w:rsidRDefault="005E5473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tail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7645" w:type="dxa"/>
        <w:tblLook w:val="04A0" w:firstRow="1" w:lastRow="0" w:firstColumn="1" w:lastColumn="0" w:noHBand="0" w:noVBand="1"/>
      </w:tblPr>
      <w:tblGrid>
        <w:gridCol w:w="1075"/>
        <w:gridCol w:w="1890"/>
        <w:gridCol w:w="4680"/>
      </w:tblGrid>
      <w:tr w:rsidR="007F2C8A" w:rsidRPr="007C75D1" w14:paraId="10468886" w14:textId="103CACCD" w:rsidTr="007F2C8A">
        <w:trPr>
          <w:trHeight w:val="314"/>
        </w:trPr>
        <w:tc>
          <w:tcPr>
            <w:tcW w:w="1075" w:type="dxa"/>
            <w:shd w:val="clear" w:color="auto" w:fill="D9D9D9" w:themeFill="background1" w:themeFillShade="D9"/>
          </w:tcPr>
          <w:bookmarkEnd w:id="1"/>
          <w:p w14:paraId="13402967" w14:textId="44E91437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F810ABE" w14:textId="281C96B0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</w:t>
            </w:r>
          </w:p>
        </w:tc>
        <w:tc>
          <w:tcPr>
            <w:tcW w:w="4680" w:type="dxa"/>
            <w:shd w:val="clear" w:color="auto" w:fill="D9D9D9" w:themeFill="background1" w:themeFillShade="D9"/>
          </w:tcPr>
          <w:p w14:paraId="02BDE601" w14:textId="0546FC30" w:rsidR="007F2C8A" w:rsidRDefault="007F2C8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tails</w:t>
            </w:r>
          </w:p>
        </w:tc>
      </w:tr>
      <w:tr w:rsidR="007F2C8A" w:rsidRPr="008C20B3" w14:paraId="70E74359" w14:textId="4A2D6A50" w:rsidTr="007F2C8A">
        <w:trPr>
          <w:trHeight w:val="314"/>
        </w:trPr>
        <w:tc>
          <w:tcPr>
            <w:tcW w:w="1075" w:type="dxa"/>
          </w:tcPr>
          <w:p w14:paraId="7CF032C6" w14:textId="67F722D0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890" w:type="dxa"/>
          </w:tcPr>
          <w:p w14:paraId="25D8DBAE" w14:textId="35B13606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4B545083" w14:textId="53269E35" w:rsidR="007F2C8A" w:rsidRPr="008C20B3" w:rsidRDefault="007F2C8A" w:rsidP="00045B05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2E54A9AA" w14:textId="7CA18D13" w:rsidTr="007F2C8A">
        <w:trPr>
          <w:trHeight w:val="314"/>
        </w:trPr>
        <w:tc>
          <w:tcPr>
            <w:tcW w:w="1075" w:type="dxa"/>
          </w:tcPr>
          <w:p w14:paraId="730F9328" w14:textId="0EFF683F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90" w:type="dxa"/>
          </w:tcPr>
          <w:p w14:paraId="378D600A" w14:textId="2E0FE6B2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5CAE09C9" w14:textId="38637CF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6433FA46" w14:textId="1BBA55D7" w:rsidTr="007F2C8A">
        <w:trPr>
          <w:trHeight w:val="314"/>
        </w:trPr>
        <w:tc>
          <w:tcPr>
            <w:tcW w:w="1075" w:type="dxa"/>
          </w:tcPr>
          <w:p w14:paraId="00FDB2C2" w14:textId="774EF4D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90" w:type="dxa"/>
          </w:tcPr>
          <w:p w14:paraId="1FBF6158" w14:textId="242B2BDA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ris</w:t>
            </w:r>
          </w:p>
        </w:tc>
        <w:tc>
          <w:tcPr>
            <w:tcW w:w="4680" w:type="dxa"/>
          </w:tcPr>
          <w:p w14:paraId="567BC935" w14:textId="3F79C2B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Wheel and axle inspection</w:t>
            </w:r>
          </w:p>
        </w:tc>
      </w:tr>
      <w:tr w:rsidR="007F2C8A" w:rsidRPr="008C20B3" w14:paraId="5A05311D" w14:textId="65E2E79E" w:rsidTr="007F2C8A">
        <w:trPr>
          <w:trHeight w:val="314"/>
        </w:trPr>
        <w:tc>
          <w:tcPr>
            <w:tcW w:w="1075" w:type="dxa"/>
          </w:tcPr>
          <w:p w14:paraId="39152FFA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lastRenderedPageBreak/>
              <w:t>…</w:t>
            </w:r>
          </w:p>
        </w:tc>
        <w:tc>
          <w:tcPr>
            <w:tcW w:w="1890" w:type="dxa"/>
          </w:tcPr>
          <w:p w14:paraId="7CDE5233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4680" w:type="dxa"/>
          </w:tcPr>
          <w:p w14:paraId="4CDC91C8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5303511C" w:rsidR="000214AD" w:rsidRPr="004F6CB7" w:rsidRDefault="001B693F" w:rsidP="000214AD">
      <w:pPr>
        <w:pStyle w:val="Heading2"/>
        <w:rPr>
          <w:noProof/>
        </w:rPr>
      </w:pPr>
      <w:r>
        <w:rPr>
          <w:noProof/>
        </w:rPr>
        <w:t>Towns</w:t>
      </w:r>
      <w:r w:rsidR="006222C2">
        <w:rPr>
          <w:noProof/>
        </w:rPr>
        <w:t xml:space="preserve"> with </w:t>
      </w:r>
      <w:r>
        <w:rPr>
          <w:noProof/>
        </w:rPr>
        <w:t>Trains</w:t>
      </w:r>
    </w:p>
    <w:p w14:paraId="7ACC295A" w14:textId="6C998DF9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1B693F">
        <w:rPr>
          <w:rFonts w:ascii="Consolas" w:hAnsi="Consolas"/>
          <w:b/>
          <w:bCs/>
          <w:noProof/>
        </w:rPr>
        <w:t>Towns</w:t>
      </w:r>
      <w:r w:rsidR="00CA40A1">
        <w:rPr>
          <w:rFonts w:ascii="Consolas" w:hAnsi="Consolas"/>
          <w:b/>
          <w:bCs/>
          <w:noProof/>
        </w:rPr>
        <w:t>With</w:t>
      </w:r>
      <w:r w:rsidR="001B693F">
        <w:rPr>
          <w:rFonts w:ascii="Consolas" w:hAnsi="Consolas"/>
          <w:b/>
          <w:bCs/>
          <w:noProof/>
        </w:rPr>
        <w:t>Train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B693F">
        <w:rPr>
          <w:noProof/>
        </w:rPr>
        <w:t>town’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6AE88C77" w14:textId="6C57D93B" w:rsidR="00F05D03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1B693F">
        <w:rPr>
          <w:b/>
          <w:bCs/>
          <w:noProof/>
        </w:rPr>
        <w:t>trains</w:t>
      </w:r>
      <w:r w:rsidRPr="00821E4A">
        <w:rPr>
          <w:noProof/>
          <w:lang w:val="bg-BG"/>
        </w:rPr>
        <w:t xml:space="preserve"> that </w:t>
      </w:r>
      <w:r w:rsidR="006D139C">
        <w:rPr>
          <w:noProof/>
        </w:rPr>
        <w:t>departures or arrives at</w:t>
      </w:r>
      <w:r w:rsidR="001B693F">
        <w:rPr>
          <w:noProof/>
        </w:rPr>
        <w:t xml:space="preserve"> that tow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125216C8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B693F">
              <w:rPr>
                <w:rFonts w:ascii="Consolas" w:hAnsi="Consolas"/>
                <w:b/>
                <w:bCs/>
                <w:noProof/>
              </w:rPr>
              <w:t>Towns</w:t>
            </w:r>
            <w:r w:rsidR="00BD2D2A">
              <w:rPr>
                <w:rFonts w:ascii="Consolas" w:hAnsi="Consolas"/>
                <w:b/>
                <w:bCs/>
                <w:noProof/>
              </w:rPr>
              <w:t>WithT</w:t>
            </w:r>
            <w:r w:rsidR="001B693F">
              <w:rPr>
                <w:rFonts w:ascii="Consolas" w:hAnsi="Consolas"/>
                <w:b/>
                <w:bCs/>
                <w:noProof/>
              </w:rPr>
              <w:t>rain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1B693F">
              <w:rPr>
                <w:rFonts w:ascii="Consolas" w:hAnsi="Consolas" w:cs="Consolas"/>
                <w:b/>
                <w:color w:val="FF0000"/>
              </w:rPr>
              <w:t>Paris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5716A5A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 w14:paraId="080B5756" w14:textId="1CF1114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5F3CAC">
        <w:rPr>
          <w:noProof/>
        </w:rPr>
        <w:t>Passenger</w:t>
      </w:r>
      <w:r w:rsidR="005B61A9">
        <w:rPr>
          <w:noProof/>
        </w:rPr>
        <w:t xml:space="preserve"> </w:t>
      </w:r>
      <w:r w:rsidR="00A51884">
        <w:rPr>
          <w:noProof/>
        </w:rPr>
        <w:t>T</w:t>
      </w:r>
      <w:r w:rsidR="005F3CAC">
        <w:rPr>
          <w:noProof/>
        </w:rPr>
        <w:t>ravelling</w:t>
      </w:r>
      <w:r w:rsidR="005B61A9">
        <w:rPr>
          <w:noProof/>
        </w:rPr>
        <w:t xml:space="preserve"> </w:t>
      </w:r>
      <w:r w:rsidR="005F3CAC">
        <w:rPr>
          <w:noProof/>
        </w:rPr>
        <w:t>to</w:t>
      </w:r>
      <w:r w:rsidR="005B61A9">
        <w:rPr>
          <w:noProof/>
        </w:rPr>
        <w:t xml:space="preserve"> Specific </w:t>
      </w:r>
      <w:r w:rsidR="005F3CAC">
        <w:rPr>
          <w:noProof/>
        </w:rPr>
        <w:t>Town</w:t>
      </w:r>
    </w:p>
    <w:p w14:paraId="6E06865F" w14:textId="32ACCEB5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5F3CAC">
        <w:rPr>
          <w:rFonts w:ascii="Consolas" w:hAnsi="Consolas"/>
          <w:b/>
          <w:bCs/>
          <w:noProof/>
        </w:rPr>
        <w:t>Town</w:t>
      </w:r>
      <w:r w:rsidRPr="007809F9">
        <w:rPr>
          <w:rFonts w:ascii="Consolas" w:hAnsi="Consolas"/>
          <w:b/>
          <w:bCs/>
          <w:noProof/>
        </w:rPr>
        <w:t>(@</w:t>
      </w:r>
      <w:r w:rsidR="005F3CAC">
        <w:rPr>
          <w:rFonts w:ascii="Consolas" w:hAnsi="Consolas"/>
          <w:b/>
          <w:bCs/>
          <w:noProof/>
        </w:rPr>
        <w:t>town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5F3CAC">
        <w:rPr>
          <w:noProof/>
        </w:rPr>
        <w:t>town</w:t>
      </w:r>
      <w:r w:rsidR="005D7C04">
        <w:rPr>
          <w:noProof/>
        </w:rPr>
        <w:t xml:space="preserve"> name</w:t>
      </w:r>
      <w:r w:rsidRPr="00A12EC4">
        <w:rPr>
          <w:noProof/>
        </w:rPr>
        <w:t xml:space="preserve">. The procedure must print full information about all </w:t>
      </w:r>
      <w:r w:rsidR="005F3CAC">
        <w:rPr>
          <w:noProof/>
        </w:rPr>
        <w:t>passenge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</w:t>
      </w:r>
      <w:r w:rsidR="005F3CAC">
        <w:rPr>
          <w:noProof/>
        </w:rPr>
        <w:t xml:space="preserve">are travelling to the town with the given </w:t>
      </w:r>
      <w:r w:rsidR="003D5305" w:rsidRPr="003D5305">
        <w:rPr>
          <w:b/>
          <w:bCs/>
          <w:noProof/>
        </w:rPr>
        <w:t>townN</w:t>
      </w:r>
      <w:r w:rsidR="005F3CAC" w:rsidRPr="003D5305">
        <w:rPr>
          <w:b/>
          <w:bCs/>
          <w:noProof/>
        </w:rPr>
        <w:t>ame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5F3CAC">
        <w:rPr>
          <w:rFonts w:ascii="Consolas" w:hAnsi="Consolas"/>
          <w:b/>
          <w:bCs/>
          <w:noProof/>
        </w:rPr>
        <w:t>DateOfDeparture</w:t>
      </w:r>
      <w:r w:rsidRPr="00A12EC4">
        <w:rPr>
          <w:noProof/>
        </w:rPr>
        <w:t> (</w:t>
      </w:r>
      <w:r w:rsidR="005F3CAC">
        <w:rPr>
          <w:noProof/>
        </w:rPr>
        <w:t>de</w:t>
      </w:r>
      <w:r w:rsidRPr="00A12EC4">
        <w:rPr>
          <w:noProof/>
        </w:rPr>
        <w:t>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D812B5" w:rsidRPr="00D812B5">
        <w:rPr>
          <w:b/>
          <w:bCs/>
          <w:noProof/>
        </w:rPr>
        <w:t>Passenger</w:t>
      </w:r>
      <w:r w:rsidR="005F3CAC">
        <w:rPr>
          <w:rFonts w:ascii="Consolas" w:hAnsi="Consolas"/>
          <w:b/>
          <w:bCs/>
          <w:noProof/>
        </w:rPr>
        <w:t>Name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5F3CAC">
        <w:rPr>
          <w:noProof/>
        </w:rPr>
        <w:t>ascending</w:t>
      </w:r>
      <w:r w:rsidRPr="00A12EC4">
        <w:rPr>
          <w:noProof/>
        </w:rPr>
        <w:t>)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1C9EBC4B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 w:rsidRPr="003D5305">
        <w:rPr>
          <w:b/>
          <w:bCs/>
          <w:noProof/>
        </w:rPr>
        <w:t>Passenger</w:t>
      </w:r>
      <w:r w:rsidRPr="003D5305">
        <w:rPr>
          <w:rFonts w:ascii="Consolas" w:hAnsi="Consolas"/>
          <w:b/>
          <w:bCs/>
          <w:noProof/>
        </w:rPr>
        <w:t>Name</w:t>
      </w:r>
    </w:p>
    <w:p w14:paraId="39C3C0C5" w14:textId="5468DF23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DateOfDeparture</w:t>
      </w:r>
    </w:p>
    <w:p w14:paraId="71481E47" w14:textId="3444CD8B" w:rsidR="003D5305" w:rsidRPr="00BE3A7E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3060"/>
        <w:gridCol w:w="3060"/>
      </w:tblGrid>
      <w:tr w:rsidR="002539B9" w:rsidRPr="0098215E" w14:paraId="690ED556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09926E79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 w:rsidR="005F3CAC">
              <w:rPr>
                <w:rFonts w:ascii="Consolas" w:hAnsi="Consolas" w:cs="Consolas"/>
                <w:b/>
                <w:bCs/>
                <w:color w:val="000000"/>
              </w:rPr>
              <w:t>Town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5F3CAC">
              <w:rPr>
                <w:rFonts w:ascii="Consolas" w:hAnsi="Consolas" w:cs="Consolas"/>
                <w:b/>
                <w:bCs/>
                <w:color w:val="FF0000"/>
              </w:rPr>
              <w:t>Berli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5F3CAC" w:rsidRPr="0098215E" w14:paraId="1EA76DC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5CED4FDF" w:rsidR="005F3CAC" w:rsidRPr="0098215E" w:rsidRDefault="00D812B5" w:rsidP="00971B27">
            <w:pPr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assenger</w:t>
            </w:r>
            <w:r w:rsidR="005F3CAC">
              <w:rPr>
                <w:rFonts w:ascii="Consolas" w:hAnsi="Consolas"/>
                <w:b/>
              </w:rPr>
              <w:t>Name</w:t>
            </w:r>
            <w:proofErr w:type="spellEnd"/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9DC48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0492617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</w:tr>
      <w:tr w:rsidR="005F3CAC" w:rsidRPr="00AA279D" w14:paraId="4B3A1EBE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5353CA18" w:rsidR="005F3CAC" w:rsidRPr="0073405A" w:rsidRDefault="005F3CAC" w:rsidP="005F3CAC">
            <w:pPr>
              <w:tabs>
                <w:tab w:val="left" w:pos="1160"/>
              </w:tabs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Beverly Ross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BFB33E2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10-30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74BFA11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  <w:tr w:rsidR="005F3CAC" w:rsidRPr="00AA279D" w14:paraId="4524A61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BEB56" w14:textId="635FF486" w:rsidR="005F3CAC" w:rsidRPr="005F3CAC" w:rsidRDefault="005F3CAC" w:rsidP="005F3CAC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Kenneth Parker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02F8F" w14:textId="29AA7EB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09-25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D81AE" w14:textId="32BF2AA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3AA3E" w14:textId="77777777" w:rsidR="003550F7" w:rsidRDefault="003550F7" w:rsidP="008068A2">
      <w:pPr>
        <w:spacing w:after="0" w:line="240" w:lineRule="auto"/>
      </w:pPr>
      <w:r>
        <w:separator/>
      </w:r>
    </w:p>
  </w:endnote>
  <w:endnote w:type="continuationSeparator" w:id="0">
    <w:p w14:paraId="3AE01365" w14:textId="77777777" w:rsidR="003550F7" w:rsidRDefault="003550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41B5A" w14:textId="77777777" w:rsidR="003550F7" w:rsidRDefault="003550F7" w:rsidP="008068A2">
      <w:pPr>
        <w:spacing w:after="0" w:line="240" w:lineRule="auto"/>
      </w:pPr>
      <w:r>
        <w:separator/>
      </w:r>
    </w:p>
  </w:footnote>
  <w:footnote w:type="continuationSeparator" w:id="0">
    <w:p w14:paraId="481D193E" w14:textId="77777777" w:rsidR="003550F7" w:rsidRDefault="003550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8"/>
  </w:num>
  <w:num w:numId="6" w16cid:durableId="1238368534">
    <w:abstractNumId w:val="7"/>
  </w:num>
  <w:num w:numId="7" w16cid:durableId="1049495939">
    <w:abstractNumId w:val="20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3"/>
  </w:num>
  <w:num w:numId="11" w16cid:durableId="330184624">
    <w:abstractNumId w:val="22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6"/>
  </w:num>
  <w:num w:numId="17" w16cid:durableId="2018578285">
    <w:abstractNumId w:val="11"/>
  </w:num>
  <w:num w:numId="18" w16cid:durableId="1612785554">
    <w:abstractNumId w:val="17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3"/>
  </w:num>
  <w:num w:numId="22" w16cid:durableId="763107655">
    <w:abstractNumId w:val="1"/>
  </w:num>
  <w:num w:numId="23" w16cid:durableId="786461845">
    <w:abstractNumId w:val="19"/>
  </w:num>
  <w:num w:numId="24" w16cid:durableId="1959989180">
    <w:abstractNumId w:val="14"/>
  </w:num>
  <w:num w:numId="25" w16cid:durableId="293488832">
    <w:abstractNumId w:val="24"/>
  </w:num>
  <w:num w:numId="26" w16cid:durableId="1420103679">
    <w:abstractNumId w:val="25"/>
  </w:num>
  <w:num w:numId="27" w16cid:durableId="25568310">
    <w:abstractNumId w:val="21"/>
  </w:num>
  <w:num w:numId="28" w16cid:durableId="30142807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3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3/Databases-MSSQL-Server-Retake-Exam-05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1</TotalTime>
  <Pages>8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131</cp:revision>
  <cp:lastPrinted>2015-10-26T22:35:00Z</cp:lastPrinted>
  <dcterms:created xsi:type="dcterms:W3CDTF">2023-10-03T09:54:00Z</dcterms:created>
  <dcterms:modified xsi:type="dcterms:W3CDTF">2023-11-30T10:2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